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2D2DF" w14:textId="77777777" w:rsidR="006C0259" w:rsidRPr="006C0259" w:rsidRDefault="006C0259" w:rsidP="006C0259">
      <w:pPr>
        <w:rPr>
          <w:sz w:val="44"/>
          <w:szCs w:val="44"/>
        </w:rPr>
      </w:pPr>
      <w:r w:rsidRPr="006C0259">
        <w:rPr>
          <w:sz w:val="44"/>
          <w:szCs w:val="44"/>
        </w:rPr>
        <w:t>(Nathan POV)</w:t>
      </w:r>
    </w:p>
    <w:p w14:paraId="15609CDE" w14:textId="77777777" w:rsidR="006C0259" w:rsidRPr="006C0259" w:rsidRDefault="006C0259" w:rsidP="006C0259">
      <w:pPr>
        <w:rPr>
          <w:sz w:val="44"/>
          <w:szCs w:val="44"/>
        </w:rPr>
      </w:pPr>
    </w:p>
    <w:p w14:paraId="366E9AAF" w14:textId="77777777" w:rsidR="006C0259" w:rsidRPr="006C0259" w:rsidRDefault="006C0259" w:rsidP="006C0259">
      <w:pPr>
        <w:rPr>
          <w:sz w:val="44"/>
          <w:szCs w:val="44"/>
        </w:rPr>
      </w:pPr>
      <w:r w:rsidRPr="006C0259">
        <w:rPr>
          <w:sz w:val="44"/>
          <w:szCs w:val="44"/>
        </w:rPr>
        <w:t>As much as I hated to admit it, I had no choice. I needed those two. Not for much but still needed the two. So I called for a truce. I was going to do it any way weather or not she shot me with the magic. Still I was not expecting it. Anyways, We had a chat and now we were all going towards the stone. Potter and Granger were having a little chat. Potter was explaining the other girl how I had tried to kill her. I mean I did threaten her but I never intended to punch her. She jumped in my way. It was never my fault also I was angry as fuck so ..... whatever.</w:t>
      </w:r>
    </w:p>
    <w:p w14:paraId="4C310197" w14:textId="77777777" w:rsidR="006C0259" w:rsidRPr="006C0259" w:rsidRDefault="006C0259" w:rsidP="006C0259">
      <w:pPr>
        <w:rPr>
          <w:sz w:val="44"/>
          <w:szCs w:val="44"/>
        </w:rPr>
      </w:pPr>
    </w:p>
    <w:p w14:paraId="0F16EBC7" w14:textId="77777777" w:rsidR="006C0259" w:rsidRPr="006C0259" w:rsidRDefault="006C0259" w:rsidP="006C0259">
      <w:pPr>
        <w:rPr>
          <w:sz w:val="44"/>
          <w:szCs w:val="44"/>
        </w:rPr>
      </w:pPr>
      <w:r w:rsidRPr="006C0259">
        <w:rPr>
          <w:sz w:val="44"/>
          <w:szCs w:val="44"/>
        </w:rPr>
        <w:t>Both of the girls were defenseless. Unwillingly, I had to give them my guardian armaments. My jewels, my most cherished possessions, my Ninjatos. But I did warn them. Lets just hope nothing bad happens.</w:t>
      </w:r>
    </w:p>
    <w:p w14:paraId="7D5FF6AC" w14:textId="77777777" w:rsidR="006C0259" w:rsidRPr="006C0259" w:rsidRDefault="006C0259" w:rsidP="006C0259">
      <w:pPr>
        <w:rPr>
          <w:sz w:val="44"/>
          <w:szCs w:val="44"/>
        </w:rPr>
      </w:pPr>
    </w:p>
    <w:p w14:paraId="65872C54" w14:textId="77777777" w:rsidR="006C0259" w:rsidRPr="006C0259" w:rsidRDefault="006C0259" w:rsidP="006C0259">
      <w:pPr>
        <w:rPr>
          <w:sz w:val="44"/>
          <w:szCs w:val="44"/>
        </w:rPr>
      </w:pPr>
      <w:r w:rsidRPr="006C0259">
        <w:rPr>
          <w:sz w:val="44"/>
          <w:szCs w:val="44"/>
        </w:rPr>
        <w:lastRenderedPageBreak/>
        <w:t>As I was saying that I decided that I needed those two, turns out I was right because in the very next room, We were faced with a horde of flying keys and a broom. We had to catch the fucking keys if we wanted to pass. We had to catch the key.</w:t>
      </w:r>
    </w:p>
    <w:p w14:paraId="0DBC787F" w14:textId="77777777" w:rsidR="006C0259" w:rsidRPr="006C0259" w:rsidRDefault="006C0259" w:rsidP="006C0259">
      <w:pPr>
        <w:rPr>
          <w:sz w:val="44"/>
          <w:szCs w:val="44"/>
        </w:rPr>
      </w:pPr>
    </w:p>
    <w:p w14:paraId="12675BC8" w14:textId="77777777" w:rsidR="006C0259" w:rsidRPr="006C0259" w:rsidRDefault="006C0259" w:rsidP="006C0259">
      <w:pPr>
        <w:rPr>
          <w:sz w:val="44"/>
          <w:szCs w:val="44"/>
        </w:rPr>
      </w:pPr>
      <w:r w:rsidRPr="006C0259">
        <w:rPr>
          <w:sz w:val="44"/>
          <w:szCs w:val="44"/>
        </w:rPr>
        <w:t>(What a pain in the ass. How will I find the right key in this swarm)</w:t>
      </w:r>
    </w:p>
    <w:p w14:paraId="2238D19D" w14:textId="77777777" w:rsidR="006C0259" w:rsidRPr="006C0259" w:rsidRDefault="006C0259" w:rsidP="006C0259">
      <w:pPr>
        <w:rPr>
          <w:sz w:val="44"/>
          <w:szCs w:val="44"/>
        </w:rPr>
      </w:pPr>
    </w:p>
    <w:p w14:paraId="78CE3239" w14:textId="77777777" w:rsidR="006C0259" w:rsidRPr="006C0259" w:rsidRDefault="006C0259" w:rsidP="006C0259">
      <w:pPr>
        <w:rPr>
          <w:sz w:val="44"/>
          <w:szCs w:val="44"/>
        </w:rPr>
      </w:pPr>
      <w:r w:rsidRPr="006C0259">
        <w:rPr>
          <w:sz w:val="44"/>
          <w:szCs w:val="44"/>
        </w:rPr>
        <w:t>"There I see it." Beatris shouted. "The one with the broken wing" I followed her hand and sure enough, it did look like the key would fit.</w:t>
      </w:r>
    </w:p>
    <w:p w14:paraId="1969ABC5" w14:textId="77777777" w:rsidR="006C0259" w:rsidRPr="006C0259" w:rsidRDefault="006C0259" w:rsidP="006C0259">
      <w:pPr>
        <w:rPr>
          <w:sz w:val="44"/>
          <w:szCs w:val="44"/>
        </w:rPr>
      </w:pPr>
    </w:p>
    <w:p w14:paraId="05EF702C" w14:textId="77777777" w:rsidR="006C0259" w:rsidRPr="006C0259" w:rsidRDefault="006C0259" w:rsidP="006C0259">
      <w:pPr>
        <w:rPr>
          <w:sz w:val="44"/>
          <w:szCs w:val="44"/>
        </w:rPr>
      </w:pPr>
      <w:r w:rsidRPr="006C0259">
        <w:rPr>
          <w:sz w:val="44"/>
          <w:szCs w:val="44"/>
        </w:rPr>
        <w:t>(WOW Potter, I am genuinely impressed)</w:t>
      </w:r>
    </w:p>
    <w:p w14:paraId="4DAF0606" w14:textId="77777777" w:rsidR="006C0259" w:rsidRPr="006C0259" w:rsidRDefault="006C0259" w:rsidP="006C0259">
      <w:pPr>
        <w:rPr>
          <w:sz w:val="44"/>
          <w:szCs w:val="44"/>
        </w:rPr>
      </w:pPr>
    </w:p>
    <w:p w14:paraId="4E86FD4E" w14:textId="77777777" w:rsidR="006C0259" w:rsidRPr="006C0259" w:rsidRDefault="006C0259" w:rsidP="006C0259">
      <w:pPr>
        <w:rPr>
          <w:sz w:val="44"/>
          <w:szCs w:val="44"/>
        </w:rPr>
      </w:pPr>
      <w:r w:rsidRPr="006C0259">
        <w:rPr>
          <w:sz w:val="44"/>
          <w:szCs w:val="44"/>
        </w:rPr>
        <w:t>"Your four eyes came in handy for the first time."</w:t>
      </w:r>
    </w:p>
    <w:p w14:paraId="2BB06D1B" w14:textId="77777777" w:rsidR="006C0259" w:rsidRPr="006C0259" w:rsidRDefault="006C0259" w:rsidP="006C0259">
      <w:pPr>
        <w:rPr>
          <w:sz w:val="44"/>
          <w:szCs w:val="44"/>
        </w:rPr>
      </w:pPr>
    </w:p>
    <w:p w14:paraId="2A56817F" w14:textId="77777777" w:rsidR="006C0259" w:rsidRPr="006C0259" w:rsidRDefault="006C0259" w:rsidP="006C0259">
      <w:pPr>
        <w:rPr>
          <w:sz w:val="44"/>
          <w:szCs w:val="44"/>
        </w:rPr>
      </w:pPr>
      <w:r w:rsidRPr="006C0259">
        <w:rPr>
          <w:sz w:val="44"/>
          <w:szCs w:val="44"/>
        </w:rPr>
        <w:t>"You just shut up" She snapped back at me</w:t>
      </w:r>
    </w:p>
    <w:p w14:paraId="53B2B310" w14:textId="77777777" w:rsidR="006C0259" w:rsidRPr="006C0259" w:rsidRDefault="006C0259" w:rsidP="006C0259">
      <w:pPr>
        <w:rPr>
          <w:sz w:val="44"/>
          <w:szCs w:val="44"/>
        </w:rPr>
      </w:pPr>
    </w:p>
    <w:p w14:paraId="098C430F" w14:textId="77777777" w:rsidR="006C0259" w:rsidRPr="006C0259" w:rsidRDefault="006C0259" w:rsidP="006C0259">
      <w:pPr>
        <w:rPr>
          <w:sz w:val="44"/>
          <w:szCs w:val="44"/>
        </w:rPr>
      </w:pPr>
      <w:r w:rsidRPr="006C0259">
        <w:rPr>
          <w:sz w:val="44"/>
          <w:szCs w:val="44"/>
        </w:rPr>
        <w:lastRenderedPageBreak/>
        <w:t>(AAAHHH Damn its so fun teasing you)</w:t>
      </w:r>
    </w:p>
    <w:p w14:paraId="64F54C8C" w14:textId="77777777" w:rsidR="006C0259" w:rsidRPr="006C0259" w:rsidRDefault="006C0259" w:rsidP="006C0259">
      <w:pPr>
        <w:rPr>
          <w:sz w:val="44"/>
          <w:szCs w:val="44"/>
        </w:rPr>
      </w:pPr>
    </w:p>
    <w:p w14:paraId="3186763F" w14:textId="77777777" w:rsidR="006C0259" w:rsidRPr="006C0259" w:rsidRDefault="006C0259" w:rsidP="006C0259">
      <w:pPr>
        <w:rPr>
          <w:sz w:val="44"/>
          <w:szCs w:val="44"/>
        </w:rPr>
      </w:pPr>
      <w:r w:rsidRPr="006C0259">
        <w:rPr>
          <w:sz w:val="44"/>
          <w:szCs w:val="44"/>
        </w:rPr>
        <w:t>"It's your call Potter." I said</w:t>
      </w:r>
    </w:p>
    <w:p w14:paraId="0E730B22" w14:textId="77777777" w:rsidR="006C0259" w:rsidRPr="006C0259" w:rsidRDefault="006C0259" w:rsidP="006C0259">
      <w:pPr>
        <w:rPr>
          <w:sz w:val="44"/>
          <w:szCs w:val="44"/>
        </w:rPr>
      </w:pPr>
    </w:p>
    <w:p w14:paraId="6E7ECC53" w14:textId="77777777" w:rsidR="006C0259" w:rsidRPr="006C0259" w:rsidRDefault="006C0259" w:rsidP="006C0259">
      <w:pPr>
        <w:rPr>
          <w:sz w:val="44"/>
          <w:szCs w:val="44"/>
        </w:rPr>
      </w:pPr>
      <w:r w:rsidRPr="006C0259">
        <w:rPr>
          <w:sz w:val="44"/>
          <w:szCs w:val="44"/>
        </w:rPr>
        <w:t>"Mine?"</w:t>
      </w:r>
    </w:p>
    <w:p w14:paraId="1171761B" w14:textId="77777777" w:rsidR="006C0259" w:rsidRPr="006C0259" w:rsidRDefault="006C0259" w:rsidP="006C0259">
      <w:pPr>
        <w:rPr>
          <w:sz w:val="44"/>
          <w:szCs w:val="44"/>
        </w:rPr>
      </w:pPr>
    </w:p>
    <w:p w14:paraId="48CC974A" w14:textId="77777777" w:rsidR="006C0259" w:rsidRPr="006C0259" w:rsidRDefault="006C0259" w:rsidP="006C0259">
      <w:pPr>
        <w:rPr>
          <w:sz w:val="44"/>
          <w:szCs w:val="44"/>
        </w:rPr>
      </w:pPr>
      <w:r w:rsidRPr="006C0259">
        <w:rPr>
          <w:sz w:val="44"/>
          <w:szCs w:val="44"/>
        </w:rPr>
        <w:t>"You are not the youngest seeker for no reason you know. Just grab the broom and get the key." Hey now. I could also ride a broom, probably better than her but still she was better at fast paced flights and catching a key was the best job for the worlds smallest seeker. She nodded in response. As she reached the broom I noticed a stir in the in the keys. My eyes twitched. As her hand touched the broom all the keys attacked her.</w:t>
      </w:r>
    </w:p>
    <w:p w14:paraId="6BD4D589" w14:textId="77777777" w:rsidR="006C0259" w:rsidRPr="006C0259" w:rsidRDefault="006C0259" w:rsidP="006C0259">
      <w:pPr>
        <w:rPr>
          <w:sz w:val="44"/>
          <w:szCs w:val="44"/>
        </w:rPr>
      </w:pPr>
    </w:p>
    <w:p w14:paraId="5F10D8F0" w14:textId="77777777" w:rsidR="006C0259" w:rsidRPr="006C0259" w:rsidRDefault="006C0259" w:rsidP="006C0259">
      <w:pPr>
        <w:rPr>
          <w:sz w:val="44"/>
          <w:szCs w:val="44"/>
        </w:rPr>
      </w:pPr>
      <w:r w:rsidRPr="006C0259">
        <w:rPr>
          <w:sz w:val="44"/>
          <w:szCs w:val="44"/>
        </w:rPr>
        <w:t>"Oh no ... I ..... can't" She tried to get rid of them but they weren't flies.</w:t>
      </w:r>
    </w:p>
    <w:p w14:paraId="245F45E2" w14:textId="77777777" w:rsidR="006C0259" w:rsidRPr="006C0259" w:rsidRDefault="006C0259" w:rsidP="006C0259">
      <w:pPr>
        <w:rPr>
          <w:sz w:val="44"/>
          <w:szCs w:val="44"/>
        </w:rPr>
      </w:pPr>
    </w:p>
    <w:p w14:paraId="7608A8A5" w14:textId="77777777" w:rsidR="006C0259" w:rsidRPr="006C0259" w:rsidRDefault="006C0259" w:rsidP="006C0259">
      <w:pPr>
        <w:rPr>
          <w:sz w:val="44"/>
          <w:szCs w:val="44"/>
        </w:rPr>
      </w:pPr>
      <w:r w:rsidRPr="006C0259">
        <w:rPr>
          <w:sz w:val="44"/>
          <w:szCs w:val="44"/>
        </w:rPr>
        <w:lastRenderedPageBreak/>
        <w:t>I pulled back my hand and punched the air in front. A gust of wind hit the keys and Potter. Not too strong but enough to knock back the keys.</w:t>
      </w:r>
    </w:p>
    <w:p w14:paraId="453AAEF6" w14:textId="77777777" w:rsidR="006C0259" w:rsidRPr="006C0259" w:rsidRDefault="006C0259" w:rsidP="006C0259">
      <w:pPr>
        <w:rPr>
          <w:sz w:val="44"/>
          <w:szCs w:val="44"/>
        </w:rPr>
      </w:pPr>
    </w:p>
    <w:p w14:paraId="7756F84B" w14:textId="77777777" w:rsidR="006C0259" w:rsidRPr="006C0259" w:rsidRDefault="006C0259" w:rsidP="006C0259">
      <w:pPr>
        <w:rPr>
          <w:sz w:val="44"/>
          <w:szCs w:val="44"/>
        </w:rPr>
      </w:pPr>
      <w:r w:rsidRPr="006C0259">
        <w:rPr>
          <w:sz w:val="44"/>
          <w:szCs w:val="44"/>
        </w:rPr>
        <w:t>"go now Potter. I'll cover you." I shouted and she got my message. On her broom she flew at high speeds after the key. The remaining keys were flying after her. No sooner a key got closer to her, I would hit it with a gust of wind and throw it off track. Luckily the key we needed had a broken wing and soon Potter caught it throwing it towards Hermione. She caught it opened the door. All of us crossed it hurriedly and closed the door behind us.</w:t>
      </w:r>
    </w:p>
    <w:p w14:paraId="5E8048C9" w14:textId="77777777" w:rsidR="006C0259" w:rsidRPr="006C0259" w:rsidRDefault="006C0259" w:rsidP="006C0259">
      <w:pPr>
        <w:rPr>
          <w:sz w:val="44"/>
          <w:szCs w:val="44"/>
        </w:rPr>
      </w:pPr>
    </w:p>
    <w:p w14:paraId="7A752474" w14:textId="77777777" w:rsidR="006C0259" w:rsidRPr="006C0259" w:rsidRDefault="006C0259" w:rsidP="006C0259">
      <w:pPr>
        <w:rPr>
          <w:sz w:val="44"/>
          <w:szCs w:val="44"/>
        </w:rPr>
      </w:pPr>
      <w:r w:rsidRPr="006C0259">
        <w:rPr>
          <w:sz w:val="44"/>
          <w:szCs w:val="44"/>
        </w:rPr>
        <w:t>"That was a close one" Potter said. We continued our journey and soon found ourselves on a giant chess board.</w:t>
      </w:r>
    </w:p>
    <w:p w14:paraId="7B046362" w14:textId="77777777" w:rsidR="006C0259" w:rsidRPr="006C0259" w:rsidRDefault="006C0259" w:rsidP="006C0259">
      <w:pPr>
        <w:rPr>
          <w:sz w:val="44"/>
          <w:szCs w:val="44"/>
        </w:rPr>
      </w:pPr>
    </w:p>
    <w:p w14:paraId="7265A082" w14:textId="77777777" w:rsidR="006C0259" w:rsidRPr="006C0259" w:rsidRDefault="006C0259" w:rsidP="006C0259">
      <w:pPr>
        <w:rPr>
          <w:sz w:val="44"/>
          <w:szCs w:val="44"/>
        </w:rPr>
      </w:pPr>
      <w:r w:rsidRPr="006C0259">
        <w:rPr>
          <w:sz w:val="44"/>
          <w:szCs w:val="44"/>
        </w:rPr>
        <w:t>"What now" Hermione said. The girl was not a big fan of adventures.</w:t>
      </w:r>
    </w:p>
    <w:p w14:paraId="3FCB8972" w14:textId="77777777" w:rsidR="006C0259" w:rsidRPr="006C0259" w:rsidRDefault="006C0259" w:rsidP="006C0259">
      <w:pPr>
        <w:rPr>
          <w:sz w:val="44"/>
          <w:szCs w:val="44"/>
        </w:rPr>
      </w:pPr>
    </w:p>
    <w:p w14:paraId="7E64BBBE" w14:textId="77777777" w:rsidR="006C0259" w:rsidRPr="006C0259" w:rsidRDefault="006C0259" w:rsidP="006C0259">
      <w:pPr>
        <w:rPr>
          <w:sz w:val="44"/>
          <w:szCs w:val="44"/>
        </w:rPr>
      </w:pPr>
      <w:r w:rsidRPr="006C0259">
        <w:rPr>
          <w:sz w:val="44"/>
          <w:szCs w:val="44"/>
        </w:rPr>
        <w:lastRenderedPageBreak/>
        <w:t>"Lets go . We cant waste any time." Potter grabbed her arm and they both tried to cross the room but were blocked by the pawns of the white. As soon as they reached the pawns, they drew there swords as in telling them to step back.</w:t>
      </w:r>
    </w:p>
    <w:p w14:paraId="79836659" w14:textId="77777777" w:rsidR="006C0259" w:rsidRPr="006C0259" w:rsidRDefault="006C0259" w:rsidP="006C0259">
      <w:pPr>
        <w:rPr>
          <w:sz w:val="44"/>
          <w:szCs w:val="44"/>
        </w:rPr>
      </w:pPr>
    </w:p>
    <w:p w14:paraId="40FA6E20" w14:textId="77777777" w:rsidR="006C0259" w:rsidRPr="006C0259" w:rsidRDefault="006C0259" w:rsidP="006C0259">
      <w:pPr>
        <w:rPr>
          <w:sz w:val="44"/>
          <w:szCs w:val="44"/>
        </w:rPr>
      </w:pPr>
      <w:r w:rsidRPr="006C0259">
        <w:rPr>
          <w:sz w:val="44"/>
          <w:szCs w:val="44"/>
        </w:rPr>
        <w:t>"What do we do now???" Potter asked</w:t>
      </w:r>
    </w:p>
    <w:p w14:paraId="625F9CF6" w14:textId="77777777" w:rsidR="006C0259" w:rsidRPr="006C0259" w:rsidRDefault="006C0259" w:rsidP="006C0259">
      <w:pPr>
        <w:rPr>
          <w:sz w:val="44"/>
          <w:szCs w:val="44"/>
        </w:rPr>
      </w:pPr>
    </w:p>
    <w:p w14:paraId="09157352" w14:textId="77777777" w:rsidR="006C0259" w:rsidRPr="006C0259" w:rsidRDefault="006C0259" w:rsidP="006C0259">
      <w:pPr>
        <w:rPr>
          <w:sz w:val="44"/>
          <w:szCs w:val="44"/>
        </w:rPr>
      </w:pPr>
      <w:r w:rsidRPr="006C0259">
        <w:rPr>
          <w:sz w:val="44"/>
          <w:szCs w:val="44"/>
        </w:rPr>
        <w:t>"I think that we have to play our way out of here." Hermione replied after some consideration.</w:t>
      </w:r>
    </w:p>
    <w:p w14:paraId="16F5BE20" w14:textId="77777777" w:rsidR="006C0259" w:rsidRPr="006C0259" w:rsidRDefault="006C0259" w:rsidP="006C0259">
      <w:pPr>
        <w:rPr>
          <w:sz w:val="44"/>
          <w:szCs w:val="44"/>
        </w:rPr>
      </w:pPr>
    </w:p>
    <w:p w14:paraId="6C8B80FA" w14:textId="77777777" w:rsidR="006C0259" w:rsidRPr="006C0259" w:rsidRDefault="006C0259" w:rsidP="006C0259">
      <w:pPr>
        <w:rPr>
          <w:sz w:val="44"/>
          <w:szCs w:val="44"/>
        </w:rPr>
      </w:pPr>
      <w:r w:rsidRPr="006C0259">
        <w:rPr>
          <w:sz w:val="44"/>
          <w:szCs w:val="44"/>
        </w:rPr>
        <w:t>"Oh no .... can we ... can we win ? " Potter became worried</w:t>
      </w:r>
    </w:p>
    <w:p w14:paraId="3EDFEF3B" w14:textId="77777777" w:rsidR="006C0259" w:rsidRPr="006C0259" w:rsidRDefault="006C0259" w:rsidP="006C0259">
      <w:pPr>
        <w:rPr>
          <w:sz w:val="44"/>
          <w:szCs w:val="44"/>
        </w:rPr>
      </w:pPr>
    </w:p>
    <w:p w14:paraId="2FE98061" w14:textId="77777777" w:rsidR="006C0259" w:rsidRPr="006C0259" w:rsidRDefault="006C0259" w:rsidP="006C0259">
      <w:pPr>
        <w:rPr>
          <w:sz w:val="44"/>
          <w:szCs w:val="44"/>
        </w:rPr>
      </w:pPr>
      <w:r w:rsidRPr="006C0259">
        <w:rPr>
          <w:sz w:val="44"/>
          <w:szCs w:val="44"/>
        </w:rPr>
        <w:t>"Beatris !!! it,s not a question of weather we can or we can not. It is a task that we HAVE TO. There is no option of failure." Hermione removed all doubts from her mind.</w:t>
      </w:r>
    </w:p>
    <w:p w14:paraId="2BEEC9D4" w14:textId="77777777" w:rsidR="006C0259" w:rsidRPr="006C0259" w:rsidRDefault="006C0259" w:rsidP="006C0259">
      <w:pPr>
        <w:rPr>
          <w:sz w:val="44"/>
          <w:szCs w:val="44"/>
        </w:rPr>
      </w:pPr>
    </w:p>
    <w:p w14:paraId="02C19386" w14:textId="77777777" w:rsidR="006C0259" w:rsidRPr="006C0259" w:rsidRDefault="006C0259" w:rsidP="006C0259">
      <w:pPr>
        <w:rPr>
          <w:sz w:val="44"/>
          <w:szCs w:val="44"/>
        </w:rPr>
      </w:pPr>
      <w:r w:rsidRPr="006C0259">
        <w:rPr>
          <w:sz w:val="44"/>
          <w:szCs w:val="44"/>
        </w:rPr>
        <w:lastRenderedPageBreak/>
        <w:t>"You are right. We have to win. Still I wish that Ron was with us. It would have been a great help having him here." Potter let out a sight.</w:t>
      </w:r>
    </w:p>
    <w:p w14:paraId="5745366C" w14:textId="77777777" w:rsidR="006C0259" w:rsidRPr="006C0259" w:rsidRDefault="006C0259" w:rsidP="006C0259">
      <w:pPr>
        <w:rPr>
          <w:sz w:val="44"/>
          <w:szCs w:val="44"/>
        </w:rPr>
      </w:pPr>
    </w:p>
    <w:p w14:paraId="1545B6AA" w14:textId="77777777" w:rsidR="006C0259" w:rsidRPr="006C0259" w:rsidRDefault="006C0259" w:rsidP="006C0259">
      <w:pPr>
        <w:rPr>
          <w:sz w:val="44"/>
          <w:szCs w:val="44"/>
        </w:rPr>
      </w:pPr>
      <w:r w:rsidRPr="006C0259">
        <w:rPr>
          <w:sz w:val="44"/>
          <w:szCs w:val="44"/>
        </w:rPr>
        <w:t>"You are right but we have you. You are a decent player. I can play too" Then Granger turned towards me "And I assume that our Mr.perfect here is a champ"</w:t>
      </w:r>
    </w:p>
    <w:p w14:paraId="2E7D51AE" w14:textId="77777777" w:rsidR="006C0259" w:rsidRPr="006C0259" w:rsidRDefault="006C0259" w:rsidP="006C0259">
      <w:pPr>
        <w:rPr>
          <w:sz w:val="44"/>
          <w:szCs w:val="44"/>
        </w:rPr>
      </w:pPr>
    </w:p>
    <w:p w14:paraId="18B34359" w14:textId="77777777" w:rsidR="006C0259" w:rsidRPr="006C0259" w:rsidRDefault="006C0259" w:rsidP="006C0259">
      <w:pPr>
        <w:rPr>
          <w:sz w:val="44"/>
          <w:szCs w:val="44"/>
        </w:rPr>
      </w:pPr>
      <w:r w:rsidRPr="006C0259">
        <w:rPr>
          <w:sz w:val="44"/>
          <w:szCs w:val="44"/>
        </w:rPr>
        <w:t>"I am a champ but winning would have been a surety if Sis was with us" I replied without looking at them.</w:t>
      </w:r>
    </w:p>
    <w:p w14:paraId="302B7D95" w14:textId="77777777" w:rsidR="006C0259" w:rsidRPr="006C0259" w:rsidRDefault="006C0259" w:rsidP="006C0259">
      <w:pPr>
        <w:rPr>
          <w:sz w:val="44"/>
          <w:szCs w:val="44"/>
        </w:rPr>
      </w:pPr>
    </w:p>
    <w:p w14:paraId="0F7D8537" w14:textId="77777777" w:rsidR="006C0259" w:rsidRPr="006C0259" w:rsidRDefault="006C0259" w:rsidP="006C0259">
      <w:pPr>
        <w:rPr>
          <w:sz w:val="44"/>
          <w:szCs w:val="44"/>
        </w:rPr>
      </w:pPr>
      <w:r w:rsidRPr="006C0259">
        <w:rPr>
          <w:sz w:val="44"/>
          <w:szCs w:val="44"/>
        </w:rPr>
        <w:t>"Still we need to play. We don't have any time to waste. Lets play. I believe you will help right Nathan? " Potter asked me and I looked at her</w:t>
      </w:r>
    </w:p>
    <w:p w14:paraId="5D6C386A" w14:textId="77777777" w:rsidR="006C0259" w:rsidRPr="006C0259" w:rsidRDefault="006C0259" w:rsidP="006C0259">
      <w:pPr>
        <w:rPr>
          <w:sz w:val="44"/>
          <w:szCs w:val="44"/>
        </w:rPr>
      </w:pPr>
    </w:p>
    <w:p w14:paraId="1BBD2582" w14:textId="77777777" w:rsidR="006C0259" w:rsidRPr="006C0259" w:rsidRDefault="006C0259" w:rsidP="006C0259">
      <w:pPr>
        <w:rPr>
          <w:sz w:val="44"/>
          <w:szCs w:val="44"/>
        </w:rPr>
      </w:pPr>
      <w:r w:rsidRPr="006C0259">
        <w:rPr>
          <w:sz w:val="44"/>
          <w:szCs w:val="44"/>
        </w:rPr>
        <w:t>(Are you an Idiot. Did I not say that I will help you wait..... I forgot ... You ARE an idiot)</w:t>
      </w:r>
    </w:p>
    <w:p w14:paraId="4254AE63" w14:textId="77777777" w:rsidR="006C0259" w:rsidRPr="006C0259" w:rsidRDefault="006C0259" w:rsidP="006C0259">
      <w:pPr>
        <w:rPr>
          <w:sz w:val="44"/>
          <w:szCs w:val="44"/>
        </w:rPr>
      </w:pPr>
    </w:p>
    <w:p w14:paraId="45B2F4B7" w14:textId="77777777" w:rsidR="006C0259" w:rsidRPr="006C0259" w:rsidRDefault="006C0259" w:rsidP="006C0259">
      <w:pPr>
        <w:rPr>
          <w:sz w:val="44"/>
          <w:szCs w:val="44"/>
        </w:rPr>
      </w:pPr>
      <w:r w:rsidRPr="006C0259">
        <w:rPr>
          <w:sz w:val="44"/>
          <w:szCs w:val="44"/>
        </w:rPr>
        <w:t>"Nope" I refused flately</w:t>
      </w:r>
    </w:p>
    <w:p w14:paraId="7D62E7C5" w14:textId="77777777" w:rsidR="006C0259" w:rsidRPr="006C0259" w:rsidRDefault="006C0259" w:rsidP="006C0259">
      <w:pPr>
        <w:rPr>
          <w:sz w:val="44"/>
          <w:szCs w:val="44"/>
        </w:rPr>
      </w:pPr>
    </w:p>
    <w:p w14:paraId="566261DB" w14:textId="77777777" w:rsidR="006C0259" w:rsidRPr="006C0259" w:rsidRDefault="006C0259" w:rsidP="006C0259">
      <w:pPr>
        <w:rPr>
          <w:sz w:val="44"/>
          <w:szCs w:val="44"/>
        </w:rPr>
      </w:pPr>
      <w:r w:rsidRPr="006C0259">
        <w:rPr>
          <w:sz w:val="44"/>
          <w:szCs w:val="44"/>
        </w:rPr>
        <w:t>"WHAT?"</w:t>
      </w:r>
    </w:p>
    <w:p w14:paraId="175100FA" w14:textId="77777777" w:rsidR="006C0259" w:rsidRPr="006C0259" w:rsidRDefault="006C0259" w:rsidP="006C0259">
      <w:pPr>
        <w:rPr>
          <w:sz w:val="44"/>
          <w:szCs w:val="44"/>
        </w:rPr>
      </w:pPr>
    </w:p>
    <w:p w14:paraId="199F384F" w14:textId="77777777" w:rsidR="006C0259" w:rsidRPr="006C0259" w:rsidRDefault="006C0259" w:rsidP="006C0259">
      <w:pPr>
        <w:rPr>
          <w:sz w:val="44"/>
          <w:szCs w:val="44"/>
        </w:rPr>
      </w:pPr>
      <w:r w:rsidRPr="006C0259">
        <w:rPr>
          <w:sz w:val="44"/>
          <w:szCs w:val="44"/>
        </w:rPr>
        <w:t>"I said that I will not help you play this game"</w:t>
      </w:r>
    </w:p>
    <w:p w14:paraId="0C3FFF1A" w14:textId="77777777" w:rsidR="006C0259" w:rsidRPr="006C0259" w:rsidRDefault="006C0259" w:rsidP="006C0259">
      <w:pPr>
        <w:rPr>
          <w:sz w:val="44"/>
          <w:szCs w:val="44"/>
        </w:rPr>
      </w:pPr>
    </w:p>
    <w:p w14:paraId="0E2A381A" w14:textId="77777777" w:rsidR="006C0259" w:rsidRPr="006C0259" w:rsidRDefault="006C0259" w:rsidP="006C0259">
      <w:pPr>
        <w:rPr>
          <w:sz w:val="44"/>
          <w:szCs w:val="44"/>
        </w:rPr>
      </w:pPr>
      <w:r w:rsidRPr="006C0259">
        <w:rPr>
          <w:sz w:val="44"/>
          <w:szCs w:val="44"/>
        </w:rPr>
        <w:t>"But you said that you will help us save the stone."</w:t>
      </w:r>
    </w:p>
    <w:p w14:paraId="04B70501" w14:textId="77777777" w:rsidR="006C0259" w:rsidRPr="006C0259" w:rsidRDefault="006C0259" w:rsidP="006C0259">
      <w:pPr>
        <w:rPr>
          <w:sz w:val="44"/>
          <w:szCs w:val="44"/>
        </w:rPr>
      </w:pPr>
    </w:p>
    <w:p w14:paraId="7C47BCBE" w14:textId="77777777" w:rsidR="006C0259" w:rsidRPr="006C0259" w:rsidRDefault="006C0259" w:rsidP="006C0259">
      <w:pPr>
        <w:rPr>
          <w:sz w:val="44"/>
          <w:szCs w:val="44"/>
        </w:rPr>
      </w:pPr>
      <w:r w:rsidRPr="006C0259">
        <w:rPr>
          <w:sz w:val="44"/>
          <w:szCs w:val="44"/>
        </w:rPr>
        <w:t>"I did say that"</w:t>
      </w:r>
    </w:p>
    <w:p w14:paraId="6720CCDE" w14:textId="77777777" w:rsidR="006C0259" w:rsidRPr="006C0259" w:rsidRDefault="006C0259" w:rsidP="006C0259">
      <w:pPr>
        <w:rPr>
          <w:sz w:val="44"/>
          <w:szCs w:val="44"/>
        </w:rPr>
      </w:pPr>
    </w:p>
    <w:p w14:paraId="706046A0" w14:textId="77777777" w:rsidR="006C0259" w:rsidRPr="006C0259" w:rsidRDefault="006C0259" w:rsidP="006C0259">
      <w:pPr>
        <w:rPr>
          <w:sz w:val="44"/>
          <w:szCs w:val="44"/>
        </w:rPr>
      </w:pPr>
      <w:r w:rsidRPr="006C0259">
        <w:rPr>
          <w:sz w:val="44"/>
          <w:szCs w:val="44"/>
        </w:rPr>
        <w:t>"THEN WHY WILL YOU NOT HELP US" Boy was it easy to get her hyped</w:t>
      </w:r>
    </w:p>
    <w:p w14:paraId="38824A22" w14:textId="77777777" w:rsidR="006C0259" w:rsidRPr="006C0259" w:rsidRDefault="006C0259" w:rsidP="006C0259">
      <w:pPr>
        <w:rPr>
          <w:sz w:val="44"/>
          <w:szCs w:val="44"/>
        </w:rPr>
      </w:pPr>
    </w:p>
    <w:p w14:paraId="7962C44D" w14:textId="77777777" w:rsidR="006C0259" w:rsidRPr="006C0259" w:rsidRDefault="006C0259" w:rsidP="006C0259">
      <w:pPr>
        <w:rPr>
          <w:sz w:val="44"/>
          <w:szCs w:val="44"/>
        </w:rPr>
      </w:pPr>
      <w:r w:rsidRPr="006C0259">
        <w:rPr>
          <w:sz w:val="44"/>
          <w:szCs w:val="44"/>
        </w:rPr>
        <w:t>"I never said that I will not help you I said That I will not help you play the game"</w:t>
      </w:r>
    </w:p>
    <w:p w14:paraId="5D11C8E3" w14:textId="77777777" w:rsidR="006C0259" w:rsidRPr="006C0259" w:rsidRDefault="006C0259" w:rsidP="006C0259">
      <w:pPr>
        <w:rPr>
          <w:sz w:val="44"/>
          <w:szCs w:val="44"/>
        </w:rPr>
      </w:pPr>
    </w:p>
    <w:p w14:paraId="0E54A3AE" w14:textId="77777777" w:rsidR="006C0259" w:rsidRPr="006C0259" w:rsidRDefault="006C0259" w:rsidP="006C0259">
      <w:pPr>
        <w:rPr>
          <w:sz w:val="44"/>
          <w:szCs w:val="44"/>
        </w:rPr>
      </w:pPr>
      <w:r w:rsidRPr="006C0259">
        <w:rPr>
          <w:sz w:val="44"/>
          <w:szCs w:val="44"/>
        </w:rPr>
        <w:t>"HUN" They both tilted there heads in confusion</w:t>
      </w:r>
    </w:p>
    <w:p w14:paraId="6017FD4F" w14:textId="77777777" w:rsidR="006C0259" w:rsidRPr="006C0259" w:rsidRDefault="006C0259" w:rsidP="006C0259">
      <w:pPr>
        <w:rPr>
          <w:sz w:val="44"/>
          <w:szCs w:val="44"/>
        </w:rPr>
      </w:pPr>
    </w:p>
    <w:p w14:paraId="135DBB42" w14:textId="77777777" w:rsidR="006C0259" w:rsidRPr="006C0259" w:rsidRDefault="006C0259" w:rsidP="006C0259">
      <w:pPr>
        <w:rPr>
          <w:sz w:val="44"/>
          <w:szCs w:val="44"/>
        </w:rPr>
      </w:pPr>
      <w:r w:rsidRPr="006C0259">
        <w:rPr>
          <w:sz w:val="44"/>
          <w:szCs w:val="44"/>
        </w:rPr>
        <w:t xml:space="preserve">"It's simple, we are not going to play the game." There eyes grew wider hearing my statement </w:t>
      </w:r>
      <w:r w:rsidRPr="006C0259">
        <w:rPr>
          <w:sz w:val="44"/>
          <w:szCs w:val="44"/>
        </w:rPr>
        <w:lastRenderedPageBreak/>
        <w:t>and there facial expressions shouted ....HOW ? ..... "Those pieces are made of marble as in rocks." I continued. Then I walked to the white pieces "And keep in your mind that rocks can never disobey me" The pawns pulled there swords at me. I simply sat down and put my hands on the ground. Then with a swipe violent as a sword slash, I sent the central pawns flying outwards. The flew hitting all the remaining pawns in line causing them to break. The same happened with the king and the queen and the rest of the second row. The path was clear.</w:t>
      </w:r>
    </w:p>
    <w:p w14:paraId="0DE59A9D" w14:textId="77777777" w:rsidR="006C0259" w:rsidRPr="006C0259" w:rsidRDefault="006C0259" w:rsidP="006C0259">
      <w:pPr>
        <w:rPr>
          <w:sz w:val="44"/>
          <w:szCs w:val="44"/>
        </w:rPr>
      </w:pPr>
    </w:p>
    <w:p w14:paraId="3C691F06" w14:textId="77777777" w:rsidR="006C0259" w:rsidRPr="006C0259" w:rsidRDefault="006C0259" w:rsidP="006C0259">
      <w:pPr>
        <w:rPr>
          <w:sz w:val="44"/>
          <w:szCs w:val="44"/>
        </w:rPr>
      </w:pPr>
      <w:r w:rsidRPr="006C0259">
        <w:rPr>
          <w:sz w:val="44"/>
          <w:szCs w:val="44"/>
        </w:rPr>
        <w:t>(And they think that these defenses will stop a dark lord. Pathetic !)</w:t>
      </w:r>
    </w:p>
    <w:p w14:paraId="27D8068B" w14:textId="77777777" w:rsidR="006C0259" w:rsidRPr="006C0259" w:rsidRDefault="006C0259" w:rsidP="006C0259">
      <w:pPr>
        <w:rPr>
          <w:sz w:val="44"/>
          <w:szCs w:val="44"/>
        </w:rPr>
      </w:pPr>
    </w:p>
    <w:p w14:paraId="257FC269" w14:textId="77777777" w:rsidR="006C0259" w:rsidRPr="006C0259" w:rsidRDefault="006C0259" w:rsidP="006C0259">
      <w:pPr>
        <w:rPr>
          <w:sz w:val="44"/>
          <w:szCs w:val="44"/>
        </w:rPr>
      </w:pPr>
      <w:r w:rsidRPr="006C0259">
        <w:rPr>
          <w:sz w:val="44"/>
          <w:szCs w:val="44"/>
        </w:rPr>
        <w:t>Bowing, one hand on my back and the other pointing at the cleared path I said</w:t>
      </w:r>
    </w:p>
    <w:p w14:paraId="31520DA9" w14:textId="77777777" w:rsidR="006C0259" w:rsidRPr="006C0259" w:rsidRDefault="006C0259" w:rsidP="006C0259">
      <w:pPr>
        <w:rPr>
          <w:sz w:val="44"/>
          <w:szCs w:val="44"/>
        </w:rPr>
      </w:pPr>
    </w:p>
    <w:p w14:paraId="33E2EC3B" w14:textId="77777777" w:rsidR="006C0259" w:rsidRPr="006C0259" w:rsidRDefault="006C0259" w:rsidP="006C0259">
      <w:pPr>
        <w:rPr>
          <w:sz w:val="44"/>
          <w:szCs w:val="44"/>
        </w:rPr>
      </w:pPr>
      <w:r w:rsidRPr="006C0259">
        <w:rPr>
          <w:sz w:val="44"/>
          <w:szCs w:val="44"/>
        </w:rPr>
        <w:t xml:space="preserve">"This way please ladies." The both of them were standing like two undead zombies. They were </w:t>
      </w:r>
      <w:r w:rsidRPr="006C0259">
        <w:rPr>
          <w:sz w:val="44"/>
          <w:szCs w:val="44"/>
        </w:rPr>
        <w:lastRenderedPageBreak/>
        <w:t>brought back to life by my invite and they remembered that the path was now open.</w:t>
      </w:r>
    </w:p>
    <w:p w14:paraId="238D5320" w14:textId="77777777" w:rsidR="006C0259" w:rsidRPr="006C0259" w:rsidRDefault="006C0259" w:rsidP="006C0259">
      <w:pPr>
        <w:rPr>
          <w:sz w:val="44"/>
          <w:szCs w:val="44"/>
        </w:rPr>
      </w:pPr>
    </w:p>
    <w:p w14:paraId="7FBAB53C" w14:textId="77777777" w:rsidR="006C0259" w:rsidRPr="006C0259" w:rsidRDefault="006C0259" w:rsidP="006C0259">
      <w:pPr>
        <w:rPr>
          <w:sz w:val="44"/>
          <w:szCs w:val="44"/>
        </w:rPr>
      </w:pPr>
    </w:p>
    <w:p w14:paraId="38C7AAFE" w14:textId="77777777" w:rsidR="006C0259" w:rsidRPr="006C0259" w:rsidRDefault="006C0259" w:rsidP="006C0259">
      <w:pPr>
        <w:rPr>
          <w:sz w:val="44"/>
          <w:szCs w:val="44"/>
        </w:rPr>
      </w:pPr>
    </w:p>
    <w:p w14:paraId="5EF7B733" w14:textId="77777777" w:rsidR="006C0259" w:rsidRPr="006C0259" w:rsidRDefault="006C0259" w:rsidP="006C0259">
      <w:pPr>
        <w:rPr>
          <w:sz w:val="44"/>
          <w:szCs w:val="44"/>
        </w:rPr>
      </w:pPr>
    </w:p>
    <w:p w14:paraId="603C1311" w14:textId="77777777" w:rsidR="006C0259" w:rsidRPr="006C0259" w:rsidRDefault="006C0259" w:rsidP="006C0259">
      <w:pPr>
        <w:rPr>
          <w:sz w:val="44"/>
          <w:szCs w:val="44"/>
        </w:rPr>
      </w:pPr>
      <w:r w:rsidRPr="006C0259">
        <w:rPr>
          <w:sz w:val="44"/>
          <w:szCs w:val="44"/>
        </w:rPr>
        <w:t>---------------------------------------------------------------------------------------------------------------</w:t>
      </w:r>
    </w:p>
    <w:p w14:paraId="7BB45075" w14:textId="77777777" w:rsidR="006C0259" w:rsidRPr="006C0259" w:rsidRDefault="006C0259" w:rsidP="006C0259">
      <w:pPr>
        <w:rPr>
          <w:sz w:val="44"/>
          <w:szCs w:val="44"/>
        </w:rPr>
      </w:pPr>
    </w:p>
    <w:p w14:paraId="4F7F9E2D" w14:textId="77777777" w:rsidR="006C0259" w:rsidRPr="006C0259" w:rsidRDefault="006C0259" w:rsidP="006C0259">
      <w:pPr>
        <w:rPr>
          <w:sz w:val="44"/>
          <w:szCs w:val="44"/>
        </w:rPr>
      </w:pPr>
    </w:p>
    <w:p w14:paraId="6DE3FFFC" w14:textId="77777777" w:rsidR="006C0259" w:rsidRPr="006C0259" w:rsidRDefault="006C0259" w:rsidP="006C0259">
      <w:pPr>
        <w:rPr>
          <w:sz w:val="44"/>
          <w:szCs w:val="44"/>
        </w:rPr>
      </w:pPr>
    </w:p>
    <w:p w14:paraId="5EE04601" w14:textId="77777777" w:rsidR="006C0259" w:rsidRPr="006C0259" w:rsidRDefault="006C0259" w:rsidP="006C0259">
      <w:pPr>
        <w:rPr>
          <w:sz w:val="44"/>
          <w:szCs w:val="44"/>
        </w:rPr>
      </w:pPr>
    </w:p>
    <w:p w14:paraId="5CEA7E16" w14:textId="77777777" w:rsidR="006C0259" w:rsidRPr="006C0259" w:rsidRDefault="006C0259" w:rsidP="006C0259">
      <w:pPr>
        <w:rPr>
          <w:sz w:val="44"/>
          <w:szCs w:val="44"/>
        </w:rPr>
      </w:pPr>
      <w:r w:rsidRPr="006C0259">
        <w:rPr>
          <w:sz w:val="44"/>
          <w:szCs w:val="44"/>
        </w:rPr>
        <w:t xml:space="preserve">"What kind of magic was that you used." Potter was constantly nagging and Granger was just as interested in my magic. Potter had seen it before but it was the first time for her. After the chess board we had passed through another chamber with a dead troll. And like hell it was nasty. Since then the both of the girls had been asking me about my magic. When I remained quiet, Granger got the clue and remained silent </w:t>
      </w:r>
      <w:r w:rsidRPr="006C0259">
        <w:rPr>
          <w:sz w:val="44"/>
          <w:szCs w:val="44"/>
        </w:rPr>
        <w:lastRenderedPageBreak/>
        <w:t>but Potter was not showing any signs of stopping.</w:t>
      </w:r>
    </w:p>
    <w:p w14:paraId="2AF3F726" w14:textId="77777777" w:rsidR="006C0259" w:rsidRPr="006C0259" w:rsidRDefault="006C0259" w:rsidP="006C0259">
      <w:pPr>
        <w:rPr>
          <w:sz w:val="44"/>
          <w:szCs w:val="44"/>
        </w:rPr>
      </w:pPr>
    </w:p>
    <w:p w14:paraId="6C5D2885" w14:textId="77777777" w:rsidR="006C0259" w:rsidRPr="006C0259" w:rsidRDefault="006C0259" w:rsidP="006C0259">
      <w:pPr>
        <w:rPr>
          <w:sz w:val="44"/>
          <w:szCs w:val="44"/>
        </w:rPr>
      </w:pPr>
      <w:r w:rsidRPr="006C0259">
        <w:rPr>
          <w:sz w:val="44"/>
          <w:szCs w:val="44"/>
        </w:rPr>
        <w:t>"Tell me. How did you do it" She asked as we entered the last chamber</w:t>
      </w:r>
    </w:p>
    <w:p w14:paraId="4CE86D9A" w14:textId="77777777" w:rsidR="006C0259" w:rsidRPr="006C0259" w:rsidRDefault="006C0259" w:rsidP="006C0259">
      <w:pPr>
        <w:rPr>
          <w:sz w:val="44"/>
          <w:szCs w:val="44"/>
        </w:rPr>
      </w:pPr>
    </w:p>
    <w:p w14:paraId="0BC18D62" w14:textId="77777777" w:rsidR="006C0259" w:rsidRPr="006C0259" w:rsidRDefault="006C0259" w:rsidP="006C0259">
      <w:pPr>
        <w:rPr>
          <w:sz w:val="44"/>
          <w:szCs w:val="44"/>
        </w:rPr>
      </w:pPr>
      <w:r w:rsidRPr="006C0259">
        <w:rPr>
          <w:sz w:val="44"/>
          <w:szCs w:val="44"/>
        </w:rPr>
        <w:t>"Tell me Potter how are you such a bird brained idiot. And even a special edition, with four eyes." A She gritted her teeth so hard that I thought that She was going to break them.</w:t>
      </w:r>
    </w:p>
    <w:p w14:paraId="1B599350" w14:textId="77777777" w:rsidR="006C0259" w:rsidRPr="006C0259" w:rsidRDefault="006C0259" w:rsidP="006C0259">
      <w:pPr>
        <w:rPr>
          <w:sz w:val="44"/>
          <w:szCs w:val="44"/>
        </w:rPr>
      </w:pPr>
    </w:p>
    <w:p w14:paraId="56752C11" w14:textId="77777777" w:rsidR="006C0259" w:rsidRPr="006C0259" w:rsidRDefault="006C0259" w:rsidP="006C0259">
      <w:pPr>
        <w:rPr>
          <w:sz w:val="44"/>
          <w:szCs w:val="44"/>
        </w:rPr>
      </w:pPr>
      <w:r w:rsidRPr="006C0259">
        <w:rPr>
          <w:sz w:val="44"/>
          <w:szCs w:val="44"/>
        </w:rPr>
        <w:t>"See. You don't want to tell me your secrets so Why should I tell you mine. Its only natural." I added fuel to already burning red hot Beatris.</w:t>
      </w:r>
    </w:p>
    <w:p w14:paraId="6828775E" w14:textId="77777777" w:rsidR="006C0259" w:rsidRPr="006C0259" w:rsidRDefault="006C0259" w:rsidP="006C0259">
      <w:pPr>
        <w:rPr>
          <w:sz w:val="44"/>
          <w:szCs w:val="44"/>
        </w:rPr>
      </w:pPr>
    </w:p>
    <w:p w14:paraId="73784044" w14:textId="77777777" w:rsidR="006C0259" w:rsidRPr="006C0259" w:rsidRDefault="006C0259" w:rsidP="006C0259">
      <w:pPr>
        <w:rPr>
          <w:sz w:val="44"/>
          <w:szCs w:val="44"/>
        </w:rPr>
      </w:pPr>
      <w:r w:rsidRPr="006C0259">
        <w:rPr>
          <w:sz w:val="44"/>
          <w:szCs w:val="44"/>
        </w:rPr>
        <w:t>"SECRETS MY ASS"She tried to shout at me</w:t>
      </w:r>
    </w:p>
    <w:p w14:paraId="674658DA" w14:textId="77777777" w:rsidR="006C0259" w:rsidRPr="006C0259" w:rsidRDefault="006C0259" w:rsidP="006C0259">
      <w:pPr>
        <w:rPr>
          <w:sz w:val="44"/>
          <w:szCs w:val="44"/>
        </w:rPr>
      </w:pPr>
    </w:p>
    <w:p w14:paraId="10CB8F9F" w14:textId="77777777" w:rsidR="006C0259" w:rsidRPr="006C0259" w:rsidRDefault="006C0259" w:rsidP="006C0259">
      <w:pPr>
        <w:rPr>
          <w:sz w:val="44"/>
          <w:szCs w:val="44"/>
        </w:rPr>
      </w:pPr>
      <w:r w:rsidRPr="006C0259">
        <w:rPr>
          <w:sz w:val="44"/>
          <w:szCs w:val="44"/>
        </w:rPr>
        <w:t xml:space="preserve">"STOP IT YOU TWO. ACT MORE LIKE GROWN UPS and stop fighting. We are going to face the dark lord and you are ......." But Hermione's lecture was again cut bu the sudden eruption of </w:t>
      </w:r>
      <w:r w:rsidRPr="006C0259">
        <w:rPr>
          <w:sz w:val="44"/>
          <w:szCs w:val="44"/>
        </w:rPr>
        <w:lastRenderedPageBreak/>
        <w:t>flames. They were no normal flames. One was purple and the other was black. In the center of the room were five vials with potions in them and a paper.</w:t>
      </w:r>
    </w:p>
    <w:p w14:paraId="6C5173DE" w14:textId="77777777" w:rsidR="006C0259" w:rsidRPr="006C0259" w:rsidRDefault="006C0259" w:rsidP="006C0259">
      <w:pPr>
        <w:rPr>
          <w:sz w:val="44"/>
          <w:szCs w:val="44"/>
        </w:rPr>
      </w:pPr>
    </w:p>
    <w:p w14:paraId="0BD6F2D4" w14:textId="77777777" w:rsidR="006C0259" w:rsidRPr="006C0259" w:rsidRDefault="006C0259" w:rsidP="006C0259">
      <w:pPr>
        <w:rPr>
          <w:sz w:val="44"/>
          <w:szCs w:val="44"/>
        </w:rPr>
      </w:pPr>
      <w:r w:rsidRPr="006C0259">
        <w:rPr>
          <w:sz w:val="44"/>
          <w:szCs w:val="44"/>
        </w:rPr>
        <w:t>"This must be the defense set by Snape" Potter gasped and we all ran towards the vials. The paper read</w:t>
      </w:r>
    </w:p>
    <w:p w14:paraId="502E6723" w14:textId="77777777" w:rsidR="006C0259" w:rsidRPr="006C0259" w:rsidRDefault="006C0259" w:rsidP="006C0259">
      <w:pPr>
        <w:rPr>
          <w:sz w:val="44"/>
          <w:szCs w:val="44"/>
        </w:rPr>
      </w:pPr>
    </w:p>
    <w:p w14:paraId="1F37856E" w14:textId="77777777" w:rsidR="006C0259" w:rsidRPr="006C0259" w:rsidRDefault="006C0259" w:rsidP="006C0259">
      <w:pPr>
        <w:rPr>
          <w:sz w:val="44"/>
          <w:szCs w:val="44"/>
        </w:rPr>
      </w:pPr>
      <w:r w:rsidRPr="006C0259">
        <w:rPr>
          <w:sz w:val="44"/>
          <w:szCs w:val="44"/>
        </w:rPr>
        <w:t>Danger lies before you, while safety lies behind,</w:t>
      </w:r>
    </w:p>
    <w:p w14:paraId="30068D07" w14:textId="77777777" w:rsidR="006C0259" w:rsidRPr="006C0259" w:rsidRDefault="006C0259" w:rsidP="006C0259">
      <w:pPr>
        <w:rPr>
          <w:sz w:val="44"/>
          <w:szCs w:val="44"/>
        </w:rPr>
      </w:pPr>
    </w:p>
    <w:p w14:paraId="065D04A3" w14:textId="77777777" w:rsidR="006C0259" w:rsidRPr="006C0259" w:rsidRDefault="006C0259" w:rsidP="006C0259">
      <w:pPr>
        <w:rPr>
          <w:sz w:val="44"/>
          <w:szCs w:val="44"/>
        </w:rPr>
      </w:pPr>
      <w:r w:rsidRPr="006C0259">
        <w:rPr>
          <w:sz w:val="44"/>
          <w:szCs w:val="44"/>
        </w:rPr>
        <w:t>Two of us will help you, which ever you would find,</w:t>
      </w:r>
    </w:p>
    <w:p w14:paraId="39879272" w14:textId="77777777" w:rsidR="006C0259" w:rsidRPr="006C0259" w:rsidRDefault="006C0259" w:rsidP="006C0259">
      <w:pPr>
        <w:rPr>
          <w:sz w:val="44"/>
          <w:szCs w:val="44"/>
        </w:rPr>
      </w:pPr>
    </w:p>
    <w:p w14:paraId="2109DFDB" w14:textId="77777777" w:rsidR="006C0259" w:rsidRPr="006C0259" w:rsidRDefault="006C0259" w:rsidP="006C0259">
      <w:pPr>
        <w:rPr>
          <w:sz w:val="44"/>
          <w:szCs w:val="44"/>
        </w:rPr>
      </w:pPr>
      <w:r w:rsidRPr="006C0259">
        <w:rPr>
          <w:sz w:val="44"/>
          <w:szCs w:val="44"/>
        </w:rPr>
        <w:t>One among us seven will let you move ahead,</w:t>
      </w:r>
    </w:p>
    <w:p w14:paraId="12DD9021" w14:textId="77777777" w:rsidR="006C0259" w:rsidRPr="006C0259" w:rsidRDefault="006C0259" w:rsidP="006C0259">
      <w:pPr>
        <w:rPr>
          <w:sz w:val="44"/>
          <w:szCs w:val="44"/>
        </w:rPr>
      </w:pPr>
    </w:p>
    <w:p w14:paraId="58EF04F9" w14:textId="77777777" w:rsidR="006C0259" w:rsidRPr="006C0259" w:rsidRDefault="006C0259" w:rsidP="006C0259">
      <w:pPr>
        <w:rPr>
          <w:sz w:val="44"/>
          <w:szCs w:val="44"/>
        </w:rPr>
      </w:pPr>
      <w:r w:rsidRPr="006C0259">
        <w:rPr>
          <w:sz w:val="44"/>
          <w:szCs w:val="44"/>
        </w:rPr>
        <w:t>Another will transport the drinker back instead,</w:t>
      </w:r>
    </w:p>
    <w:p w14:paraId="649EAD21" w14:textId="77777777" w:rsidR="006C0259" w:rsidRPr="006C0259" w:rsidRDefault="006C0259" w:rsidP="006C0259">
      <w:pPr>
        <w:rPr>
          <w:sz w:val="44"/>
          <w:szCs w:val="44"/>
        </w:rPr>
      </w:pPr>
    </w:p>
    <w:p w14:paraId="3664C1AD" w14:textId="77777777" w:rsidR="006C0259" w:rsidRPr="006C0259" w:rsidRDefault="006C0259" w:rsidP="006C0259">
      <w:pPr>
        <w:rPr>
          <w:sz w:val="44"/>
          <w:szCs w:val="44"/>
        </w:rPr>
      </w:pPr>
      <w:r w:rsidRPr="006C0259">
        <w:rPr>
          <w:sz w:val="44"/>
          <w:szCs w:val="44"/>
        </w:rPr>
        <w:t>Two among our number hold only nettle wine,</w:t>
      </w:r>
    </w:p>
    <w:p w14:paraId="5266D8E5" w14:textId="77777777" w:rsidR="006C0259" w:rsidRPr="006C0259" w:rsidRDefault="006C0259" w:rsidP="006C0259">
      <w:pPr>
        <w:rPr>
          <w:sz w:val="44"/>
          <w:szCs w:val="44"/>
        </w:rPr>
      </w:pPr>
    </w:p>
    <w:p w14:paraId="4E9BBB3B" w14:textId="77777777" w:rsidR="006C0259" w:rsidRPr="006C0259" w:rsidRDefault="006C0259" w:rsidP="006C0259">
      <w:pPr>
        <w:rPr>
          <w:sz w:val="44"/>
          <w:szCs w:val="44"/>
        </w:rPr>
      </w:pPr>
      <w:r w:rsidRPr="006C0259">
        <w:rPr>
          <w:sz w:val="44"/>
          <w:szCs w:val="44"/>
        </w:rPr>
        <w:lastRenderedPageBreak/>
        <w:t>Three of us are killers, waiting bidden in line.</w:t>
      </w:r>
    </w:p>
    <w:p w14:paraId="476AB1CE" w14:textId="77777777" w:rsidR="006C0259" w:rsidRPr="006C0259" w:rsidRDefault="006C0259" w:rsidP="006C0259">
      <w:pPr>
        <w:rPr>
          <w:sz w:val="44"/>
          <w:szCs w:val="44"/>
        </w:rPr>
      </w:pPr>
    </w:p>
    <w:p w14:paraId="633410D6" w14:textId="77777777" w:rsidR="006C0259" w:rsidRPr="006C0259" w:rsidRDefault="006C0259" w:rsidP="006C0259">
      <w:pPr>
        <w:rPr>
          <w:sz w:val="44"/>
          <w:szCs w:val="44"/>
        </w:rPr>
      </w:pPr>
      <w:r w:rsidRPr="006C0259">
        <w:rPr>
          <w:sz w:val="44"/>
          <w:szCs w:val="44"/>
        </w:rPr>
        <w:t>Choose, unless you wish to stay here forevermore,</w:t>
      </w:r>
    </w:p>
    <w:p w14:paraId="5F76DC40" w14:textId="77777777" w:rsidR="006C0259" w:rsidRPr="006C0259" w:rsidRDefault="006C0259" w:rsidP="006C0259">
      <w:pPr>
        <w:rPr>
          <w:sz w:val="44"/>
          <w:szCs w:val="44"/>
        </w:rPr>
      </w:pPr>
    </w:p>
    <w:p w14:paraId="6DEC5C6A" w14:textId="77777777" w:rsidR="006C0259" w:rsidRPr="006C0259" w:rsidRDefault="006C0259" w:rsidP="006C0259">
      <w:pPr>
        <w:rPr>
          <w:sz w:val="44"/>
          <w:szCs w:val="44"/>
        </w:rPr>
      </w:pPr>
      <w:r w:rsidRPr="006C0259">
        <w:rPr>
          <w:sz w:val="44"/>
          <w:szCs w:val="44"/>
        </w:rPr>
        <w:t>To help you in your choice, we give you these clues four:</w:t>
      </w:r>
    </w:p>
    <w:p w14:paraId="1FA22E32" w14:textId="77777777" w:rsidR="006C0259" w:rsidRPr="006C0259" w:rsidRDefault="006C0259" w:rsidP="006C0259">
      <w:pPr>
        <w:rPr>
          <w:sz w:val="44"/>
          <w:szCs w:val="44"/>
        </w:rPr>
      </w:pPr>
    </w:p>
    <w:p w14:paraId="2BD2E5FE" w14:textId="77777777" w:rsidR="006C0259" w:rsidRPr="006C0259" w:rsidRDefault="006C0259" w:rsidP="006C0259">
      <w:pPr>
        <w:rPr>
          <w:sz w:val="44"/>
          <w:szCs w:val="44"/>
        </w:rPr>
      </w:pPr>
      <w:r w:rsidRPr="006C0259">
        <w:rPr>
          <w:sz w:val="44"/>
          <w:szCs w:val="44"/>
        </w:rPr>
        <w:t>First, however slyly the poison tries to hide</w:t>
      </w:r>
    </w:p>
    <w:p w14:paraId="54CE1318" w14:textId="77777777" w:rsidR="006C0259" w:rsidRPr="006C0259" w:rsidRDefault="006C0259" w:rsidP="006C0259">
      <w:pPr>
        <w:rPr>
          <w:sz w:val="44"/>
          <w:szCs w:val="44"/>
        </w:rPr>
      </w:pPr>
    </w:p>
    <w:p w14:paraId="00BF670D" w14:textId="77777777" w:rsidR="006C0259" w:rsidRPr="006C0259" w:rsidRDefault="006C0259" w:rsidP="006C0259">
      <w:pPr>
        <w:rPr>
          <w:sz w:val="44"/>
          <w:szCs w:val="44"/>
        </w:rPr>
      </w:pPr>
      <w:r w:rsidRPr="006C0259">
        <w:rPr>
          <w:sz w:val="44"/>
          <w:szCs w:val="44"/>
        </w:rPr>
        <w:t>You will always find some on nettle wine's left side;</w:t>
      </w:r>
    </w:p>
    <w:p w14:paraId="49E0FD58" w14:textId="77777777" w:rsidR="006C0259" w:rsidRPr="006C0259" w:rsidRDefault="006C0259" w:rsidP="006C0259">
      <w:pPr>
        <w:rPr>
          <w:sz w:val="44"/>
          <w:szCs w:val="44"/>
        </w:rPr>
      </w:pPr>
    </w:p>
    <w:p w14:paraId="5763E578" w14:textId="77777777" w:rsidR="006C0259" w:rsidRPr="006C0259" w:rsidRDefault="006C0259" w:rsidP="006C0259">
      <w:pPr>
        <w:rPr>
          <w:sz w:val="44"/>
          <w:szCs w:val="44"/>
        </w:rPr>
      </w:pPr>
      <w:r w:rsidRPr="006C0259">
        <w:rPr>
          <w:sz w:val="44"/>
          <w:szCs w:val="44"/>
        </w:rPr>
        <w:t>Second, different are those who stand at either end,</w:t>
      </w:r>
    </w:p>
    <w:p w14:paraId="2E67235B" w14:textId="77777777" w:rsidR="006C0259" w:rsidRPr="006C0259" w:rsidRDefault="006C0259" w:rsidP="006C0259">
      <w:pPr>
        <w:rPr>
          <w:sz w:val="44"/>
          <w:szCs w:val="44"/>
        </w:rPr>
      </w:pPr>
    </w:p>
    <w:p w14:paraId="45C43014" w14:textId="77777777" w:rsidR="006C0259" w:rsidRPr="006C0259" w:rsidRDefault="006C0259" w:rsidP="006C0259">
      <w:pPr>
        <w:rPr>
          <w:sz w:val="44"/>
          <w:szCs w:val="44"/>
        </w:rPr>
      </w:pPr>
      <w:r w:rsidRPr="006C0259">
        <w:rPr>
          <w:sz w:val="44"/>
          <w:szCs w:val="44"/>
        </w:rPr>
        <w:t>But if you would move onward, neither is your friend;</w:t>
      </w:r>
    </w:p>
    <w:p w14:paraId="127536D3" w14:textId="77777777" w:rsidR="006C0259" w:rsidRPr="006C0259" w:rsidRDefault="006C0259" w:rsidP="006C0259">
      <w:pPr>
        <w:rPr>
          <w:sz w:val="44"/>
          <w:szCs w:val="44"/>
        </w:rPr>
      </w:pPr>
    </w:p>
    <w:p w14:paraId="35C50209" w14:textId="77777777" w:rsidR="006C0259" w:rsidRPr="006C0259" w:rsidRDefault="006C0259" w:rsidP="006C0259">
      <w:pPr>
        <w:rPr>
          <w:sz w:val="44"/>
          <w:szCs w:val="44"/>
        </w:rPr>
      </w:pPr>
      <w:r w:rsidRPr="006C0259">
        <w:rPr>
          <w:sz w:val="44"/>
          <w:szCs w:val="44"/>
        </w:rPr>
        <w:t>Third, as you see clearly, all are different size,</w:t>
      </w:r>
    </w:p>
    <w:p w14:paraId="61EBF4C0" w14:textId="77777777" w:rsidR="006C0259" w:rsidRPr="006C0259" w:rsidRDefault="006C0259" w:rsidP="006C0259">
      <w:pPr>
        <w:rPr>
          <w:sz w:val="44"/>
          <w:szCs w:val="44"/>
        </w:rPr>
      </w:pPr>
    </w:p>
    <w:p w14:paraId="34194FA7" w14:textId="77777777" w:rsidR="006C0259" w:rsidRPr="006C0259" w:rsidRDefault="006C0259" w:rsidP="006C0259">
      <w:pPr>
        <w:rPr>
          <w:sz w:val="44"/>
          <w:szCs w:val="44"/>
        </w:rPr>
      </w:pPr>
      <w:r w:rsidRPr="006C0259">
        <w:rPr>
          <w:sz w:val="44"/>
          <w:szCs w:val="44"/>
        </w:rPr>
        <w:t>Neither dwarf nor giant holds death in their insides;</w:t>
      </w:r>
    </w:p>
    <w:p w14:paraId="4A1194B5" w14:textId="77777777" w:rsidR="006C0259" w:rsidRPr="006C0259" w:rsidRDefault="006C0259" w:rsidP="006C0259">
      <w:pPr>
        <w:rPr>
          <w:sz w:val="44"/>
          <w:szCs w:val="44"/>
        </w:rPr>
      </w:pPr>
    </w:p>
    <w:p w14:paraId="1F82B1D5" w14:textId="77777777" w:rsidR="006C0259" w:rsidRPr="006C0259" w:rsidRDefault="006C0259" w:rsidP="006C0259">
      <w:pPr>
        <w:rPr>
          <w:sz w:val="44"/>
          <w:szCs w:val="44"/>
        </w:rPr>
      </w:pPr>
      <w:r w:rsidRPr="006C0259">
        <w:rPr>
          <w:sz w:val="44"/>
          <w:szCs w:val="44"/>
        </w:rPr>
        <w:t>Fourth, the second left and the second on the right</w:t>
      </w:r>
    </w:p>
    <w:p w14:paraId="73ECF631" w14:textId="77777777" w:rsidR="006C0259" w:rsidRPr="006C0259" w:rsidRDefault="006C0259" w:rsidP="006C0259">
      <w:pPr>
        <w:rPr>
          <w:sz w:val="44"/>
          <w:szCs w:val="44"/>
        </w:rPr>
      </w:pPr>
    </w:p>
    <w:p w14:paraId="64ADB062" w14:textId="77777777" w:rsidR="006C0259" w:rsidRPr="006C0259" w:rsidRDefault="006C0259" w:rsidP="006C0259">
      <w:pPr>
        <w:rPr>
          <w:sz w:val="44"/>
          <w:szCs w:val="44"/>
        </w:rPr>
      </w:pPr>
      <w:r w:rsidRPr="006C0259">
        <w:rPr>
          <w:sz w:val="44"/>
          <w:szCs w:val="44"/>
        </w:rPr>
        <w:t>Are twins once you taste them, though different at first sight.</w:t>
      </w:r>
    </w:p>
    <w:p w14:paraId="76547FBB" w14:textId="77777777" w:rsidR="006C0259" w:rsidRPr="006C0259" w:rsidRDefault="006C0259" w:rsidP="006C0259">
      <w:pPr>
        <w:rPr>
          <w:sz w:val="44"/>
          <w:szCs w:val="44"/>
        </w:rPr>
      </w:pPr>
    </w:p>
    <w:p w14:paraId="22B52ADD" w14:textId="77777777" w:rsidR="006C0259" w:rsidRPr="006C0259" w:rsidRDefault="006C0259" w:rsidP="006C0259">
      <w:pPr>
        <w:rPr>
          <w:sz w:val="44"/>
          <w:szCs w:val="44"/>
        </w:rPr>
      </w:pPr>
      <w:r w:rsidRPr="006C0259">
        <w:rPr>
          <w:sz w:val="44"/>
          <w:szCs w:val="44"/>
        </w:rPr>
        <w:t>(Huh A riddle. COOL)</w:t>
      </w:r>
    </w:p>
    <w:p w14:paraId="1B3A1291" w14:textId="77777777" w:rsidR="006C0259" w:rsidRPr="006C0259" w:rsidRDefault="006C0259" w:rsidP="006C0259">
      <w:pPr>
        <w:rPr>
          <w:sz w:val="44"/>
          <w:szCs w:val="44"/>
        </w:rPr>
      </w:pPr>
    </w:p>
    <w:p w14:paraId="1DE6F395" w14:textId="77777777" w:rsidR="006C0259" w:rsidRPr="006C0259" w:rsidRDefault="006C0259" w:rsidP="006C0259">
      <w:pPr>
        <w:rPr>
          <w:sz w:val="44"/>
          <w:szCs w:val="44"/>
        </w:rPr>
      </w:pPr>
      <w:r w:rsidRPr="006C0259">
        <w:rPr>
          <w:sz w:val="44"/>
          <w:szCs w:val="44"/>
        </w:rPr>
        <w:t>"It's absolute genius. Just pure logic and wits. Many of the greatest wizards never had those two things." Hermione said. (well true enough)</w:t>
      </w:r>
    </w:p>
    <w:p w14:paraId="401B69BB" w14:textId="77777777" w:rsidR="006C0259" w:rsidRPr="006C0259" w:rsidRDefault="006C0259" w:rsidP="006C0259">
      <w:pPr>
        <w:rPr>
          <w:sz w:val="44"/>
          <w:szCs w:val="44"/>
        </w:rPr>
      </w:pPr>
    </w:p>
    <w:p w14:paraId="76B3F329" w14:textId="77777777" w:rsidR="006C0259" w:rsidRPr="006C0259" w:rsidRDefault="006C0259" w:rsidP="006C0259">
      <w:pPr>
        <w:rPr>
          <w:sz w:val="44"/>
          <w:szCs w:val="44"/>
        </w:rPr>
      </w:pPr>
      <w:r w:rsidRPr="006C0259">
        <w:rPr>
          <w:sz w:val="44"/>
          <w:szCs w:val="44"/>
        </w:rPr>
        <w:t>"Can you ... solve it ?" Potter asked</w:t>
      </w:r>
    </w:p>
    <w:p w14:paraId="70846FFE" w14:textId="77777777" w:rsidR="006C0259" w:rsidRPr="006C0259" w:rsidRDefault="006C0259" w:rsidP="006C0259">
      <w:pPr>
        <w:rPr>
          <w:sz w:val="44"/>
          <w:szCs w:val="44"/>
        </w:rPr>
      </w:pPr>
    </w:p>
    <w:p w14:paraId="23C9461B" w14:textId="77777777" w:rsidR="006C0259" w:rsidRPr="006C0259" w:rsidRDefault="006C0259" w:rsidP="006C0259">
      <w:pPr>
        <w:rPr>
          <w:sz w:val="44"/>
          <w:szCs w:val="44"/>
        </w:rPr>
      </w:pPr>
      <w:r w:rsidRPr="006C0259">
        <w:rPr>
          <w:sz w:val="44"/>
          <w:szCs w:val="44"/>
        </w:rPr>
        <w:lastRenderedPageBreak/>
        <w:t>"Who do you think you are talking to. Of course I can. Just give me a moment." And she started to read the paper over and over again.</w:t>
      </w:r>
    </w:p>
    <w:p w14:paraId="7B9343C2" w14:textId="77777777" w:rsidR="006C0259" w:rsidRPr="006C0259" w:rsidRDefault="006C0259" w:rsidP="006C0259">
      <w:pPr>
        <w:rPr>
          <w:sz w:val="44"/>
          <w:szCs w:val="44"/>
        </w:rPr>
      </w:pPr>
    </w:p>
    <w:p w14:paraId="5B9B7464" w14:textId="77777777" w:rsidR="006C0259" w:rsidRPr="006C0259" w:rsidRDefault="006C0259" w:rsidP="006C0259">
      <w:pPr>
        <w:rPr>
          <w:sz w:val="44"/>
          <w:szCs w:val="44"/>
        </w:rPr>
      </w:pPr>
      <w:r w:rsidRPr="006C0259">
        <w:rPr>
          <w:sz w:val="44"/>
          <w:szCs w:val="44"/>
        </w:rPr>
        <w:t>I left the two to themselves and went to inspect the black fire.</w:t>
      </w:r>
    </w:p>
    <w:p w14:paraId="75CD1789" w14:textId="77777777" w:rsidR="006C0259" w:rsidRPr="006C0259" w:rsidRDefault="006C0259" w:rsidP="006C0259">
      <w:pPr>
        <w:rPr>
          <w:sz w:val="44"/>
          <w:szCs w:val="44"/>
        </w:rPr>
      </w:pPr>
    </w:p>
    <w:p w14:paraId="580CE299" w14:textId="77777777" w:rsidR="006C0259" w:rsidRPr="006C0259" w:rsidRDefault="006C0259" w:rsidP="006C0259">
      <w:pPr>
        <w:rPr>
          <w:sz w:val="44"/>
          <w:szCs w:val="44"/>
        </w:rPr>
      </w:pPr>
      <w:r w:rsidRPr="006C0259">
        <w:rPr>
          <w:sz w:val="44"/>
          <w:szCs w:val="44"/>
        </w:rPr>
        <w:t>(Hmmmm, Hot, just like any normal fire. But how is it black. And what are it,s special traits. seems like it has been turned black by a potion. And the one of the potions in those vials can make us immune to the black fire. But ....) I could not help it. A smile appeared on my lips.</w:t>
      </w:r>
    </w:p>
    <w:p w14:paraId="015DDCEE" w14:textId="77777777" w:rsidR="006C0259" w:rsidRPr="006C0259" w:rsidRDefault="006C0259" w:rsidP="006C0259">
      <w:pPr>
        <w:rPr>
          <w:sz w:val="44"/>
          <w:szCs w:val="44"/>
        </w:rPr>
      </w:pPr>
    </w:p>
    <w:p w14:paraId="08F145AB" w14:textId="77777777" w:rsidR="006C0259" w:rsidRPr="006C0259" w:rsidRDefault="006C0259" w:rsidP="006C0259">
      <w:pPr>
        <w:rPr>
          <w:sz w:val="44"/>
          <w:szCs w:val="44"/>
        </w:rPr>
      </w:pPr>
      <w:r w:rsidRPr="006C0259">
        <w:rPr>
          <w:sz w:val="44"/>
          <w:szCs w:val="44"/>
        </w:rPr>
        <w:t>(Is the worlds greatest wizard really such an idiot. It's hard to believe this)</w:t>
      </w:r>
    </w:p>
    <w:p w14:paraId="2B0A753C" w14:textId="77777777" w:rsidR="006C0259" w:rsidRPr="006C0259" w:rsidRDefault="006C0259" w:rsidP="006C0259">
      <w:pPr>
        <w:rPr>
          <w:sz w:val="44"/>
          <w:szCs w:val="44"/>
        </w:rPr>
      </w:pPr>
    </w:p>
    <w:p w14:paraId="4B40420B" w14:textId="77777777" w:rsidR="006C0259" w:rsidRPr="006C0259" w:rsidRDefault="006C0259" w:rsidP="006C0259">
      <w:pPr>
        <w:rPr>
          <w:sz w:val="44"/>
          <w:szCs w:val="44"/>
        </w:rPr>
      </w:pPr>
      <w:r w:rsidRPr="006C0259">
        <w:rPr>
          <w:sz w:val="44"/>
          <w:szCs w:val="44"/>
        </w:rPr>
        <w:t>"I got it" I was brought back out of my thoughts by a shriek from Hermione. "The smallest bottle will get us through the black fire, toward the Stone."</w:t>
      </w:r>
    </w:p>
    <w:p w14:paraId="7B328DE0" w14:textId="77777777" w:rsidR="006C0259" w:rsidRPr="006C0259" w:rsidRDefault="006C0259" w:rsidP="006C0259">
      <w:pPr>
        <w:rPr>
          <w:sz w:val="44"/>
          <w:szCs w:val="44"/>
        </w:rPr>
      </w:pPr>
    </w:p>
    <w:p w14:paraId="5D79C5DB" w14:textId="77777777" w:rsidR="006C0259" w:rsidRPr="006C0259" w:rsidRDefault="006C0259" w:rsidP="006C0259">
      <w:pPr>
        <w:rPr>
          <w:sz w:val="44"/>
          <w:szCs w:val="44"/>
        </w:rPr>
      </w:pPr>
      <w:r w:rsidRPr="006C0259">
        <w:rPr>
          <w:sz w:val="44"/>
          <w:szCs w:val="44"/>
        </w:rPr>
        <w:t>We all looked toward the bottle .....</w:t>
      </w:r>
    </w:p>
    <w:p w14:paraId="23A84996" w14:textId="77777777" w:rsidR="006C0259" w:rsidRPr="006C0259" w:rsidRDefault="006C0259" w:rsidP="006C0259">
      <w:pPr>
        <w:rPr>
          <w:sz w:val="44"/>
          <w:szCs w:val="44"/>
        </w:rPr>
      </w:pPr>
    </w:p>
    <w:p w14:paraId="0A1BCFF8" w14:textId="77777777" w:rsidR="006C0259" w:rsidRPr="006C0259" w:rsidRDefault="006C0259" w:rsidP="006C0259">
      <w:pPr>
        <w:rPr>
          <w:sz w:val="44"/>
          <w:szCs w:val="44"/>
        </w:rPr>
      </w:pPr>
      <w:r w:rsidRPr="006C0259">
        <w:rPr>
          <w:sz w:val="44"/>
          <w:szCs w:val="44"/>
        </w:rPr>
        <w:t>"But it's empty." Potter was horrified.</w:t>
      </w:r>
    </w:p>
    <w:p w14:paraId="680613B7" w14:textId="77777777" w:rsidR="006C0259" w:rsidRPr="006C0259" w:rsidRDefault="006C0259" w:rsidP="006C0259">
      <w:pPr>
        <w:rPr>
          <w:sz w:val="44"/>
          <w:szCs w:val="44"/>
        </w:rPr>
      </w:pPr>
    </w:p>
    <w:p w14:paraId="4C2F3D47" w14:textId="77777777" w:rsidR="006C0259" w:rsidRPr="006C0259" w:rsidRDefault="006C0259" w:rsidP="006C0259">
      <w:pPr>
        <w:rPr>
          <w:sz w:val="44"/>
          <w:szCs w:val="44"/>
        </w:rPr>
      </w:pPr>
      <w:r w:rsidRPr="006C0259">
        <w:rPr>
          <w:sz w:val="44"/>
          <w:szCs w:val="44"/>
        </w:rPr>
        <w:t>"Looks like that our dear thief did a number on us. hahahaha" I laughed</w:t>
      </w:r>
    </w:p>
    <w:p w14:paraId="4B4EB8EA" w14:textId="77777777" w:rsidR="006C0259" w:rsidRPr="006C0259" w:rsidRDefault="006C0259" w:rsidP="006C0259">
      <w:pPr>
        <w:rPr>
          <w:sz w:val="44"/>
          <w:szCs w:val="44"/>
        </w:rPr>
      </w:pPr>
    </w:p>
    <w:p w14:paraId="2618C6F8" w14:textId="77777777" w:rsidR="006C0259" w:rsidRPr="006C0259" w:rsidRDefault="006C0259" w:rsidP="006C0259">
      <w:pPr>
        <w:rPr>
          <w:sz w:val="44"/>
          <w:szCs w:val="44"/>
        </w:rPr>
      </w:pPr>
      <w:r w:rsidRPr="006C0259">
        <w:rPr>
          <w:sz w:val="44"/>
          <w:szCs w:val="44"/>
        </w:rPr>
        <w:t>"It's not a matter of laughing" Potter scowled me but I ignored her</w:t>
      </w:r>
    </w:p>
    <w:p w14:paraId="1F95E965" w14:textId="77777777" w:rsidR="006C0259" w:rsidRPr="006C0259" w:rsidRDefault="006C0259" w:rsidP="006C0259">
      <w:pPr>
        <w:rPr>
          <w:sz w:val="44"/>
          <w:szCs w:val="44"/>
        </w:rPr>
      </w:pPr>
    </w:p>
    <w:p w14:paraId="55277E3D" w14:textId="77777777" w:rsidR="006C0259" w:rsidRPr="006C0259" w:rsidRDefault="006C0259" w:rsidP="006C0259">
      <w:pPr>
        <w:rPr>
          <w:sz w:val="44"/>
          <w:szCs w:val="44"/>
        </w:rPr>
      </w:pPr>
      <w:r w:rsidRPr="006C0259">
        <w:rPr>
          <w:sz w:val="44"/>
          <w:szCs w:val="44"/>
        </w:rPr>
        <w:t>"Hey Granger, do you know that which will take us back." I asked her</w:t>
      </w:r>
    </w:p>
    <w:p w14:paraId="6722CCFD" w14:textId="77777777" w:rsidR="006C0259" w:rsidRPr="006C0259" w:rsidRDefault="006C0259" w:rsidP="006C0259">
      <w:pPr>
        <w:rPr>
          <w:sz w:val="44"/>
          <w:szCs w:val="44"/>
        </w:rPr>
      </w:pPr>
    </w:p>
    <w:p w14:paraId="3D1EF627" w14:textId="77777777" w:rsidR="006C0259" w:rsidRPr="006C0259" w:rsidRDefault="006C0259" w:rsidP="006C0259">
      <w:pPr>
        <w:rPr>
          <w:sz w:val="44"/>
          <w:szCs w:val="44"/>
        </w:rPr>
      </w:pPr>
      <w:r w:rsidRPr="006C0259">
        <w:rPr>
          <w:sz w:val="44"/>
          <w:szCs w:val="44"/>
        </w:rPr>
        <w:t>She pointed at a rounded bottle at the right end of the line.</w:t>
      </w:r>
    </w:p>
    <w:p w14:paraId="67D613C0" w14:textId="77777777" w:rsidR="006C0259" w:rsidRPr="006C0259" w:rsidRDefault="006C0259" w:rsidP="006C0259">
      <w:pPr>
        <w:rPr>
          <w:sz w:val="44"/>
          <w:szCs w:val="44"/>
        </w:rPr>
      </w:pPr>
    </w:p>
    <w:p w14:paraId="1AC0A7EF" w14:textId="77777777" w:rsidR="006C0259" w:rsidRPr="006C0259" w:rsidRDefault="006C0259" w:rsidP="006C0259">
      <w:pPr>
        <w:rPr>
          <w:sz w:val="44"/>
          <w:szCs w:val="44"/>
        </w:rPr>
      </w:pPr>
      <w:r w:rsidRPr="006C0259">
        <w:rPr>
          <w:sz w:val="44"/>
          <w:szCs w:val="44"/>
        </w:rPr>
        <w:t>"We can't go back like that. We have to protect the stone." Potter said.</w:t>
      </w:r>
    </w:p>
    <w:p w14:paraId="6BF746FA" w14:textId="77777777" w:rsidR="006C0259" w:rsidRPr="006C0259" w:rsidRDefault="006C0259" w:rsidP="006C0259">
      <w:pPr>
        <w:rPr>
          <w:sz w:val="44"/>
          <w:szCs w:val="44"/>
        </w:rPr>
      </w:pPr>
    </w:p>
    <w:p w14:paraId="086AC5C8" w14:textId="77777777" w:rsidR="006C0259" w:rsidRPr="006C0259" w:rsidRDefault="006C0259" w:rsidP="006C0259">
      <w:pPr>
        <w:rPr>
          <w:sz w:val="44"/>
          <w:szCs w:val="44"/>
        </w:rPr>
      </w:pPr>
      <w:r w:rsidRPr="006C0259">
        <w:rPr>
          <w:sz w:val="44"/>
          <w:szCs w:val="44"/>
        </w:rPr>
        <w:lastRenderedPageBreak/>
        <w:t>"And that we will do potter"</w:t>
      </w:r>
    </w:p>
    <w:p w14:paraId="03323EEF" w14:textId="77777777" w:rsidR="006C0259" w:rsidRPr="006C0259" w:rsidRDefault="006C0259" w:rsidP="006C0259">
      <w:pPr>
        <w:rPr>
          <w:sz w:val="44"/>
          <w:szCs w:val="44"/>
        </w:rPr>
      </w:pPr>
    </w:p>
    <w:p w14:paraId="39A50FEC" w14:textId="77777777" w:rsidR="006C0259" w:rsidRPr="006C0259" w:rsidRDefault="006C0259" w:rsidP="006C0259">
      <w:pPr>
        <w:rPr>
          <w:sz w:val="44"/>
          <w:szCs w:val="44"/>
        </w:rPr>
      </w:pPr>
      <w:r w:rsidRPr="006C0259">
        <w:rPr>
          <w:sz w:val="44"/>
          <w:szCs w:val="44"/>
        </w:rPr>
        <w:t>"But how? "</w:t>
      </w:r>
    </w:p>
    <w:p w14:paraId="0C6093F3" w14:textId="77777777" w:rsidR="006C0259" w:rsidRPr="006C0259" w:rsidRDefault="006C0259" w:rsidP="006C0259">
      <w:pPr>
        <w:rPr>
          <w:sz w:val="44"/>
          <w:szCs w:val="44"/>
        </w:rPr>
      </w:pPr>
    </w:p>
    <w:p w14:paraId="70189922" w14:textId="77777777" w:rsidR="006C0259" w:rsidRPr="006C0259" w:rsidRDefault="006C0259" w:rsidP="006C0259">
      <w:pPr>
        <w:rPr>
          <w:sz w:val="44"/>
          <w:szCs w:val="44"/>
        </w:rPr>
      </w:pPr>
      <w:r w:rsidRPr="006C0259">
        <w:rPr>
          <w:sz w:val="44"/>
          <w:szCs w:val="44"/>
        </w:rPr>
        <w:t>"Remember back at the chess board I told you that Stone cannot disobey me, well the same goes with fire." There faces lit up. "But" And their expressions dropped immediately."There is a catch. If my estimate is not wrong then this flame has been empowered. I can protect myself easily but except that I can only protect one of you. So one of you has to go back. Now chose."</w:t>
      </w:r>
    </w:p>
    <w:p w14:paraId="7AB78E9B" w14:textId="77777777" w:rsidR="006C0259" w:rsidRPr="006C0259" w:rsidRDefault="006C0259" w:rsidP="006C0259">
      <w:pPr>
        <w:rPr>
          <w:sz w:val="44"/>
          <w:szCs w:val="44"/>
        </w:rPr>
      </w:pPr>
    </w:p>
    <w:p w14:paraId="6EE6C7D1" w14:textId="77777777" w:rsidR="006C0259" w:rsidRPr="006C0259" w:rsidRDefault="006C0259" w:rsidP="006C0259">
      <w:pPr>
        <w:rPr>
          <w:sz w:val="44"/>
          <w:szCs w:val="44"/>
        </w:rPr>
      </w:pPr>
      <w:r w:rsidRPr="006C0259">
        <w:rPr>
          <w:sz w:val="44"/>
          <w:szCs w:val="44"/>
        </w:rPr>
        <w:t>"I'll go"</w:t>
      </w:r>
    </w:p>
    <w:p w14:paraId="268C9257" w14:textId="77777777" w:rsidR="006C0259" w:rsidRPr="006C0259" w:rsidRDefault="006C0259" w:rsidP="006C0259">
      <w:pPr>
        <w:rPr>
          <w:sz w:val="44"/>
          <w:szCs w:val="44"/>
        </w:rPr>
      </w:pPr>
    </w:p>
    <w:p w14:paraId="79D6DF5B" w14:textId="77777777" w:rsidR="006C0259" w:rsidRPr="006C0259" w:rsidRDefault="006C0259" w:rsidP="006C0259">
      <w:pPr>
        <w:rPr>
          <w:sz w:val="44"/>
          <w:szCs w:val="44"/>
        </w:rPr>
      </w:pPr>
      <w:r w:rsidRPr="006C0259">
        <w:rPr>
          <w:sz w:val="44"/>
          <w:szCs w:val="44"/>
        </w:rPr>
        <w:t>"I'll go"</w:t>
      </w:r>
    </w:p>
    <w:p w14:paraId="43439866" w14:textId="77777777" w:rsidR="006C0259" w:rsidRPr="006C0259" w:rsidRDefault="006C0259" w:rsidP="006C0259">
      <w:pPr>
        <w:rPr>
          <w:sz w:val="44"/>
          <w:szCs w:val="44"/>
        </w:rPr>
      </w:pPr>
    </w:p>
    <w:p w14:paraId="133A6217" w14:textId="77777777" w:rsidR="006C0259" w:rsidRPr="006C0259" w:rsidRDefault="006C0259" w:rsidP="006C0259">
      <w:pPr>
        <w:rPr>
          <w:sz w:val="44"/>
          <w:szCs w:val="44"/>
        </w:rPr>
      </w:pPr>
      <w:r w:rsidRPr="006C0259">
        <w:rPr>
          <w:sz w:val="44"/>
          <w:szCs w:val="44"/>
        </w:rPr>
        <w:t>Two voices sounded at the same time and both the girls looked at each other.</w:t>
      </w:r>
    </w:p>
    <w:p w14:paraId="41D1C873" w14:textId="77777777" w:rsidR="006C0259" w:rsidRPr="006C0259" w:rsidRDefault="006C0259" w:rsidP="006C0259">
      <w:pPr>
        <w:rPr>
          <w:sz w:val="44"/>
          <w:szCs w:val="44"/>
        </w:rPr>
      </w:pPr>
    </w:p>
    <w:p w14:paraId="2803B12E" w14:textId="77777777" w:rsidR="006C0259" w:rsidRPr="006C0259" w:rsidRDefault="006C0259" w:rsidP="006C0259">
      <w:pPr>
        <w:rPr>
          <w:sz w:val="44"/>
          <w:szCs w:val="44"/>
        </w:rPr>
      </w:pPr>
      <w:r w:rsidRPr="006C0259">
        <w:rPr>
          <w:sz w:val="44"/>
          <w:szCs w:val="44"/>
        </w:rPr>
        <w:lastRenderedPageBreak/>
        <w:t>"Let me go Hermione"</w:t>
      </w:r>
    </w:p>
    <w:p w14:paraId="30B0FD8A" w14:textId="77777777" w:rsidR="006C0259" w:rsidRPr="006C0259" w:rsidRDefault="006C0259" w:rsidP="006C0259">
      <w:pPr>
        <w:rPr>
          <w:sz w:val="44"/>
          <w:szCs w:val="44"/>
        </w:rPr>
      </w:pPr>
    </w:p>
    <w:p w14:paraId="10FB6A15" w14:textId="77777777" w:rsidR="006C0259" w:rsidRPr="006C0259" w:rsidRDefault="006C0259" w:rsidP="006C0259">
      <w:pPr>
        <w:rPr>
          <w:sz w:val="44"/>
          <w:szCs w:val="44"/>
        </w:rPr>
      </w:pPr>
      <w:r w:rsidRPr="006C0259">
        <w:rPr>
          <w:sz w:val="44"/>
          <w:szCs w:val="44"/>
        </w:rPr>
        <w:t>"No besides I am the better witch."</w:t>
      </w:r>
    </w:p>
    <w:p w14:paraId="18215E08" w14:textId="77777777" w:rsidR="006C0259" w:rsidRPr="006C0259" w:rsidRDefault="006C0259" w:rsidP="006C0259">
      <w:pPr>
        <w:rPr>
          <w:sz w:val="44"/>
          <w:szCs w:val="44"/>
        </w:rPr>
      </w:pPr>
    </w:p>
    <w:p w14:paraId="53210770" w14:textId="77777777" w:rsidR="006C0259" w:rsidRPr="006C0259" w:rsidRDefault="006C0259" w:rsidP="006C0259">
      <w:pPr>
        <w:rPr>
          <w:sz w:val="44"/>
          <w:szCs w:val="44"/>
        </w:rPr>
      </w:pPr>
      <w:r w:rsidRPr="006C0259">
        <w:rPr>
          <w:sz w:val="44"/>
          <w:szCs w:val="44"/>
        </w:rPr>
        <w:t>"I have fought the dark lord before so nope. not letting you go."</w:t>
      </w:r>
    </w:p>
    <w:p w14:paraId="352725CF" w14:textId="77777777" w:rsidR="006C0259" w:rsidRPr="006C0259" w:rsidRDefault="006C0259" w:rsidP="006C0259">
      <w:pPr>
        <w:rPr>
          <w:sz w:val="44"/>
          <w:szCs w:val="44"/>
        </w:rPr>
      </w:pPr>
    </w:p>
    <w:p w14:paraId="39E25309" w14:textId="77777777" w:rsidR="006C0259" w:rsidRPr="006C0259" w:rsidRDefault="006C0259" w:rsidP="006C0259">
      <w:pPr>
        <w:rPr>
          <w:sz w:val="44"/>
          <w:szCs w:val="44"/>
        </w:rPr>
      </w:pPr>
      <w:r w:rsidRPr="006C0259">
        <w:rPr>
          <w:sz w:val="44"/>
          <w:szCs w:val="44"/>
        </w:rPr>
        <w:t>"Okay then lets ask him then" Turning towards me "Nathan, who should come."</w:t>
      </w:r>
    </w:p>
    <w:p w14:paraId="3A985C22" w14:textId="77777777" w:rsidR="006C0259" w:rsidRPr="006C0259" w:rsidRDefault="006C0259" w:rsidP="006C0259">
      <w:pPr>
        <w:rPr>
          <w:sz w:val="44"/>
          <w:szCs w:val="44"/>
        </w:rPr>
      </w:pPr>
    </w:p>
    <w:p w14:paraId="0213525B" w14:textId="77777777" w:rsidR="006C0259" w:rsidRPr="006C0259" w:rsidRDefault="006C0259" w:rsidP="006C0259">
      <w:pPr>
        <w:rPr>
          <w:sz w:val="44"/>
          <w:szCs w:val="44"/>
        </w:rPr>
      </w:pPr>
      <w:r w:rsidRPr="006C0259">
        <w:rPr>
          <w:sz w:val="44"/>
          <w:szCs w:val="44"/>
        </w:rPr>
        <w:t>"If I have to chose then its gotta be Potter. Sorry Granger, even though you have excellent magic abilities, You lack to much physically." I made a straight statement</w:t>
      </w:r>
    </w:p>
    <w:p w14:paraId="3A4B23E8" w14:textId="77777777" w:rsidR="006C0259" w:rsidRPr="006C0259" w:rsidRDefault="006C0259" w:rsidP="006C0259">
      <w:pPr>
        <w:rPr>
          <w:sz w:val="44"/>
          <w:szCs w:val="44"/>
        </w:rPr>
      </w:pPr>
    </w:p>
    <w:p w14:paraId="6FAD539F" w14:textId="77777777" w:rsidR="006C0259" w:rsidRPr="006C0259" w:rsidRDefault="006C0259" w:rsidP="006C0259">
      <w:pPr>
        <w:rPr>
          <w:sz w:val="44"/>
          <w:szCs w:val="44"/>
        </w:rPr>
      </w:pPr>
      <w:r w:rsidRPr="006C0259">
        <w:rPr>
          <w:sz w:val="44"/>
          <w:szCs w:val="44"/>
        </w:rPr>
        <w:t>(Who am I kidding. Potter looks like a fucking skeleton)</w:t>
      </w:r>
    </w:p>
    <w:p w14:paraId="676DF185" w14:textId="77777777" w:rsidR="006C0259" w:rsidRPr="006C0259" w:rsidRDefault="006C0259" w:rsidP="006C0259">
      <w:pPr>
        <w:rPr>
          <w:sz w:val="44"/>
          <w:szCs w:val="44"/>
        </w:rPr>
      </w:pPr>
    </w:p>
    <w:p w14:paraId="7FD777C5" w14:textId="77777777" w:rsidR="006C0259" w:rsidRPr="006C0259" w:rsidRDefault="006C0259" w:rsidP="006C0259">
      <w:pPr>
        <w:rPr>
          <w:sz w:val="44"/>
          <w:szCs w:val="44"/>
        </w:rPr>
      </w:pPr>
      <w:r w:rsidRPr="006C0259">
        <w:rPr>
          <w:sz w:val="44"/>
          <w:szCs w:val="44"/>
        </w:rPr>
        <w:t xml:space="preserve">"HAHA I won" Potter jumped. "Hermione listen to me. Go back and send Headwig to </w:t>
      </w:r>
      <w:r w:rsidRPr="006C0259">
        <w:rPr>
          <w:sz w:val="44"/>
          <w:szCs w:val="44"/>
        </w:rPr>
        <w:lastRenderedPageBreak/>
        <w:t>Dumbledore and tell him every thing. Take the broom and quick"</w:t>
      </w:r>
    </w:p>
    <w:p w14:paraId="081AB575" w14:textId="77777777" w:rsidR="006C0259" w:rsidRPr="006C0259" w:rsidRDefault="006C0259" w:rsidP="006C0259">
      <w:pPr>
        <w:rPr>
          <w:sz w:val="44"/>
          <w:szCs w:val="44"/>
        </w:rPr>
      </w:pPr>
    </w:p>
    <w:p w14:paraId="03B00AC5" w14:textId="77777777" w:rsidR="006C0259" w:rsidRPr="006C0259" w:rsidRDefault="006C0259" w:rsidP="006C0259">
      <w:pPr>
        <w:rPr>
          <w:sz w:val="44"/>
          <w:szCs w:val="44"/>
        </w:rPr>
      </w:pPr>
      <w:r w:rsidRPr="006C0259">
        <w:rPr>
          <w:sz w:val="44"/>
          <w:szCs w:val="44"/>
        </w:rPr>
        <w:t>The Granger girl Nodded and ran back. Drinking she was going to pass through the fire when she stopped and then she ran back and tackled Potter in a huge hug.</w:t>
      </w:r>
    </w:p>
    <w:p w14:paraId="1399E310" w14:textId="77777777" w:rsidR="006C0259" w:rsidRPr="006C0259" w:rsidRDefault="006C0259" w:rsidP="006C0259">
      <w:pPr>
        <w:rPr>
          <w:sz w:val="44"/>
          <w:szCs w:val="44"/>
        </w:rPr>
      </w:pPr>
    </w:p>
    <w:p w14:paraId="11A898D5" w14:textId="77777777" w:rsidR="006C0259" w:rsidRPr="006C0259" w:rsidRDefault="006C0259" w:rsidP="006C0259">
      <w:pPr>
        <w:rPr>
          <w:sz w:val="44"/>
          <w:szCs w:val="44"/>
        </w:rPr>
      </w:pPr>
      <w:r w:rsidRPr="006C0259">
        <w:rPr>
          <w:sz w:val="44"/>
          <w:szCs w:val="44"/>
        </w:rPr>
        <w:t>"Please be careful and don't die"</w:t>
      </w:r>
    </w:p>
    <w:p w14:paraId="0BFBE9D1" w14:textId="77777777" w:rsidR="006C0259" w:rsidRPr="006C0259" w:rsidRDefault="006C0259" w:rsidP="006C0259">
      <w:pPr>
        <w:rPr>
          <w:sz w:val="44"/>
          <w:szCs w:val="44"/>
        </w:rPr>
      </w:pPr>
    </w:p>
    <w:p w14:paraId="5A45A082" w14:textId="77777777" w:rsidR="006C0259" w:rsidRPr="006C0259" w:rsidRDefault="006C0259" w:rsidP="006C0259">
      <w:pPr>
        <w:rPr>
          <w:sz w:val="44"/>
          <w:szCs w:val="44"/>
        </w:rPr>
      </w:pPr>
      <w:r w:rsidRPr="006C0259">
        <w:rPr>
          <w:sz w:val="44"/>
          <w:szCs w:val="44"/>
        </w:rPr>
        <w:t>"I will I will"</w:t>
      </w:r>
    </w:p>
    <w:p w14:paraId="3C2B9429" w14:textId="77777777" w:rsidR="006C0259" w:rsidRPr="006C0259" w:rsidRDefault="006C0259" w:rsidP="006C0259">
      <w:pPr>
        <w:rPr>
          <w:sz w:val="44"/>
          <w:szCs w:val="44"/>
        </w:rPr>
      </w:pPr>
    </w:p>
    <w:p w14:paraId="6EDFC92D" w14:textId="77777777" w:rsidR="006C0259" w:rsidRPr="006C0259" w:rsidRDefault="006C0259" w:rsidP="006C0259">
      <w:pPr>
        <w:rPr>
          <w:sz w:val="44"/>
          <w:szCs w:val="44"/>
        </w:rPr>
      </w:pPr>
      <w:r w:rsidRPr="006C0259">
        <w:rPr>
          <w:sz w:val="44"/>
          <w:szCs w:val="44"/>
        </w:rPr>
        <w:t>"Keep this" She handed her my ninjato</w:t>
      </w:r>
    </w:p>
    <w:p w14:paraId="1A35ACD9" w14:textId="77777777" w:rsidR="006C0259" w:rsidRPr="006C0259" w:rsidRDefault="006C0259" w:rsidP="006C0259">
      <w:pPr>
        <w:rPr>
          <w:sz w:val="44"/>
          <w:szCs w:val="44"/>
        </w:rPr>
      </w:pPr>
    </w:p>
    <w:p w14:paraId="1834D115" w14:textId="77777777" w:rsidR="006C0259" w:rsidRPr="006C0259" w:rsidRDefault="006C0259" w:rsidP="006C0259">
      <w:pPr>
        <w:rPr>
          <w:sz w:val="44"/>
          <w:szCs w:val="44"/>
        </w:rPr>
      </w:pPr>
      <w:r w:rsidRPr="006C0259">
        <w:rPr>
          <w:sz w:val="44"/>
          <w:szCs w:val="44"/>
        </w:rPr>
        <w:t>Then she turned towards me.</w:t>
      </w:r>
    </w:p>
    <w:p w14:paraId="3D45DAB6" w14:textId="77777777" w:rsidR="006C0259" w:rsidRPr="006C0259" w:rsidRDefault="006C0259" w:rsidP="006C0259">
      <w:pPr>
        <w:rPr>
          <w:sz w:val="44"/>
          <w:szCs w:val="44"/>
        </w:rPr>
      </w:pPr>
    </w:p>
    <w:p w14:paraId="3BE447EB" w14:textId="77777777" w:rsidR="006C0259" w:rsidRPr="006C0259" w:rsidRDefault="006C0259" w:rsidP="006C0259">
      <w:pPr>
        <w:rPr>
          <w:sz w:val="44"/>
          <w:szCs w:val="44"/>
        </w:rPr>
      </w:pPr>
      <w:r w:rsidRPr="006C0259">
        <w:rPr>
          <w:sz w:val="44"/>
          <w:szCs w:val="44"/>
        </w:rPr>
        <w:t>"You better protect her alright."</w:t>
      </w:r>
    </w:p>
    <w:p w14:paraId="3FA7C701" w14:textId="77777777" w:rsidR="006C0259" w:rsidRPr="006C0259" w:rsidRDefault="006C0259" w:rsidP="006C0259">
      <w:pPr>
        <w:rPr>
          <w:sz w:val="44"/>
          <w:szCs w:val="44"/>
        </w:rPr>
      </w:pPr>
    </w:p>
    <w:p w14:paraId="228A59E4" w14:textId="77777777" w:rsidR="006C0259" w:rsidRPr="006C0259" w:rsidRDefault="006C0259" w:rsidP="006C0259">
      <w:pPr>
        <w:rPr>
          <w:sz w:val="44"/>
          <w:szCs w:val="44"/>
        </w:rPr>
      </w:pPr>
      <w:r w:rsidRPr="006C0259">
        <w:rPr>
          <w:sz w:val="44"/>
          <w:szCs w:val="44"/>
        </w:rPr>
        <w:t>"As you wish your holiness" And I bowed sarcastically.</w:t>
      </w:r>
    </w:p>
    <w:p w14:paraId="30A74237" w14:textId="77777777" w:rsidR="006C0259" w:rsidRPr="006C0259" w:rsidRDefault="006C0259" w:rsidP="006C0259">
      <w:pPr>
        <w:rPr>
          <w:sz w:val="44"/>
          <w:szCs w:val="44"/>
        </w:rPr>
      </w:pPr>
    </w:p>
    <w:p w14:paraId="1BA40F46" w14:textId="77777777" w:rsidR="006C0259" w:rsidRPr="006C0259" w:rsidRDefault="006C0259" w:rsidP="006C0259">
      <w:pPr>
        <w:rPr>
          <w:sz w:val="44"/>
          <w:szCs w:val="44"/>
        </w:rPr>
      </w:pPr>
      <w:r w:rsidRPr="006C0259">
        <w:rPr>
          <w:sz w:val="44"/>
          <w:szCs w:val="44"/>
        </w:rPr>
        <w:t>She went back to the flame. "GOOD LUCK" she shouted before she jumped through the flame.</w:t>
      </w:r>
    </w:p>
    <w:p w14:paraId="7FEABB5B" w14:textId="77777777" w:rsidR="006C0259" w:rsidRPr="006C0259" w:rsidRDefault="006C0259" w:rsidP="006C0259">
      <w:pPr>
        <w:rPr>
          <w:sz w:val="44"/>
          <w:szCs w:val="44"/>
        </w:rPr>
      </w:pPr>
    </w:p>
    <w:p w14:paraId="6B228479" w14:textId="77777777" w:rsidR="006C0259" w:rsidRPr="006C0259" w:rsidRDefault="006C0259" w:rsidP="006C0259">
      <w:pPr>
        <w:rPr>
          <w:sz w:val="44"/>
          <w:szCs w:val="44"/>
        </w:rPr>
      </w:pPr>
      <w:r w:rsidRPr="006C0259">
        <w:rPr>
          <w:sz w:val="44"/>
          <w:szCs w:val="44"/>
        </w:rPr>
        <w:t>"Ready Potter ?" I asked her</w:t>
      </w:r>
    </w:p>
    <w:p w14:paraId="2640FDE2" w14:textId="77777777" w:rsidR="006C0259" w:rsidRPr="006C0259" w:rsidRDefault="006C0259" w:rsidP="006C0259">
      <w:pPr>
        <w:rPr>
          <w:sz w:val="44"/>
          <w:szCs w:val="44"/>
        </w:rPr>
      </w:pPr>
    </w:p>
    <w:p w14:paraId="26589E8B" w14:textId="77777777" w:rsidR="006C0259" w:rsidRPr="006C0259" w:rsidRDefault="006C0259" w:rsidP="006C0259">
      <w:pPr>
        <w:rPr>
          <w:sz w:val="44"/>
          <w:szCs w:val="44"/>
        </w:rPr>
      </w:pPr>
      <w:r w:rsidRPr="006C0259">
        <w:rPr>
          <w:sz w:val="44"/>
          <w:szCs w:val="44"/>
        </w:rPr>
        <w:t>"Yeah" Her reply came nervously.</w:t>
      </w:r>
    </w:p>
    <w:p w14:paraId="30C7135D" w14:textId="77777777" w:rsidR="006C0259" w:rsidRPr="006C0259" w:rsidRDefault="006C0259" w:rsidP="006C0259">
      <w:pPr>
        <w:rPr>
          <w:sz w:val="44"/>
          <w:szCs w:val="44"/>
        </w:rPr>
      </w:pPr>
    </w:p>
    <w:p w14:paraId="603E9A98" w14:textId="77777777" w:rsidR="006C0259" w:rsidRPr="006C0259" w:rsidRDefault="006C0259" w:rsidP="006C0259">
      <w:pPr>
        <w:rPr>
          <w:sz w:val="44"/>
          <w:szCs w:val="44"/>
        </w:rPr>
      </w:pPr>
      <w:r w:rsidRPr="006C0259">
        <w:rPr>
          <w:sz w:val="44"/>
          <w:szCs w:val="44"/>
        </w:rPr>
        <w:t>"Stay close" I raised my hands and we both jumped into the fire. It was A bit hot but no fire was touching us. I made sure of it. Moments later we were at the other side.</w:t>
      </w:r>
    </w:p>
    <w:p w14:paraId="5CBDA1D1" w14:textId="77777777" w:rsidR="006C0259" w:rsidRPr="006C0259" w:rsidRDefault="006C0259" w:rsidP="006C0259">
      <w:pPr>
        <w:rPr>
          <w:sz w:val="44"/>
          <w:szCs w:val="44"/>
        </w:rPr>
      </w:pPr>
    </w:p>
    <w:p w14:paraId="71F5BEA4" w14:textId="77777777" w:rsidR="006C0259" w:rsidRPr="006C0259" w:rsidRDefault="006C0259" w:rsidP="006C0259">
      <w:pPr>
        <w:rPr>
          <w:sz w:val="44"/>
          <w:szCs w:val="44"/>
        </w:rPr>
      </w:pPr>
      <w:r w:rsidRPr="006C0259">
        <w:rPr>
          <w:sz w:val="44"/>
          <w:szCs w:val="44"/>
        </w:rPr>
        <w:t>"Lets run." She nodded in response and we ran. There was a stair case that lead down. As we stepped on the last step we saw a man standing in front of a mirror.</w:t>
      </w:r>
    </w:p>
    <w:p w14:paraId="7B9F931C" w14:textId="77777777" w:rsidR="006C0259" w:rsidRPr="006C0259" w:rsidRDefault="006C0259" w:rsidP="006C0259">
      <w:pPr>
        <w:rPr>
          <w:sz w:val="44"/>
          <w:szCs w:val="44"/>
        </w:rPr>
      </w:pPr>
    </w:p>
    <w:p w14:paraId="33DB8AFD" w14:textId="77777777" w:rsidR="006C0259" w:rsidRPr="006C0259" w:rsidRDefault="006C0259" w:rsidP="006C0259">
      <w:pPr>
        <w:rPr>
          <w:sz w:val="44"/>
          <w:szCs w:val="44"/>
        </w:rPr>
      </w:pPr>
      <w:r w:rsidRPr="006C0259">
        <w:rPr>
          <w:sz w:val="44"/>
          <w:szCs w:val="44"/>
        </w:rPr>
        <w:t>(Just as I had calculated)</w:t>
      </w:r>
    </w:p>
    <w:p w14:paraId="086FE275" w14:textId="77777777" w:rsidR="006C0259" w:rsidRPr="006C0259" w:rsidRDefault="006C0259" w:rsidP="006C0259">
      <w:pPr>
        <w:rPr>
          <w:sz w:val="44"/>
          <w:szCs w:val="44"/>
        </w:rPr>
      </w:pPr>
    </w:p>
    <w:p w14:paraId="474F4E1D" w14:textId="77777777" w:rsidR="006C0259" w:rsidRPr="006C0259" w:rsidRDefault="006C0259" w:rsidP="006C0259">
      <w:pPr>
        <w:rPr>
          <w:sz w:val="44"/>
          <w:szCs w:val="44"/>
        </w:rPr>
      </w:pPr>
      <w:r w:rsidRPr="006C0259">
        <w:rPr>
          <w:sz w:val="44"/>
          <w:szCs w:val="44"/>
        </w:rPr>
        <w:lastRenderedPageBreak/>
        <w:t>The man turned and Beatris shouted</w:t>
      </w:r>
    </w:p>
    <w:p w14:paraId="48747D6F" w14:textId="77777777" w:rsidR="006C0259" w:rsidRPr="006C0259" w:rsidRDefault="006C0259" w:rsidP="006C0259">
      <w:pPr>
        <w:rPr>
          <w:sz w:val="44"/>
          <w:szCs w:val="44"/>
        </w:rPr>
      </w:pPr>
    </w:p>
    <w:p w14:paraId="192F7C3F" w14:textId="37FCEF6E" w:rsidR="00CA3872" w:rsidRPr="006C0259" w:rsidRDefault="006C0259" w:rsidP="006C0259">
      <w:r w:rsidRPr="006C0259">
        <w:rPr>
          <w:sz w:val="44"/>
          <w:szCs w:val="44"/>
        </w:rPr>
        <w:t>"YOU"</w:t>
      </w:r>
    </w:p>
    <w:sectPr w:rsidR="00CA3872" w:rsidRPr="006C02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a0MDAGIlMLQyUdpeDU4uLM/DyQApNaAHj6ArwsAAAA"/>
  </w:docVars>
  <w:rsids>
    <w:rsidRoot w:val="00BD1896"/>
    <w:rsid w:val="00071262"/>
    <w:rsid w:val="001E0CE0"/>
    <w:rsid w:val="00360B5C"/>
    <w:rsid w:val="0039383D"/>
    <w:rsid w:val="00550DB5"/>
    <w:rsid w:val="00634FA6"/>
    <w:rsid w:val="006C0259"/>
    <w:rsid w:val="00A30E31"/>
    <w:rsid w:val="00BD1896"/>
    <w:rsid w:val="00C40E9A"/>
    <w:rsid w:val="00CA3872"/>
    <w:rsid w:val="00EB3B5D"/>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E060"/>
  <w15:chartTrackingRefBased/>
  <w15:docId w15:val="{C415CDF9-6119-43B5-B14E-1C4E094DF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8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18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8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8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8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8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8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8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8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18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18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18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18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18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8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8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896"/>
    <w:rPr>
      <w:rFonts w:eastAsiaTheme="majorEastAsia" w:cstheme="majorBidi"/>
      <w:color w:val="272727" w:themeColor="text1" w:themeTint="D8"/>
    </w:rPr>
  </w:style>
  <w:style w:type="paragraph" w:styleId="Title">
    <w:name w:val="Title"/>
    <w:basedOn w:val="Normal"/>
    <w:next w:val="Normal"/>
    <w:link w:val="TitleChar"/>
    <w:uiPriority w:val="10"/>
    <w:qFormat/>
    <w:rsid w:val="00BD18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8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8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8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896"/>
    <w:pPr>
      <w:spacing w:before="160"/>
      <w:jc w:val="center"/>
    </w:pPr>
    <w:rPr>
      <w:i/>
      <w:iCs/>
      <w:color w:val="404040" w:themeColor="text1" w:themeTint="BF"/>
    </w:rPr>
  </w:style>
  <w:style w:type="character" w:customStyle="1" w:styleId="QuoteChar">
    <w:name w:val="Quote Char"/>
    <w:basedOn w:val="DefaultParagraphFont"/>
    <w:link w:val="Quote"/>
    <w:uiPriority w:val="29"/>
    <w:rsid w:val="00BD1896"/>
    <w:rPr>
      <w:i/>
      <w:iCs/>
      <w:color w:val="404040" w:themeColor="text1" w:themeTint="BF"/>
    </w:rPr>
  </w:style>
  <w:style w:type="paragraph" w:styleId="ListParagraph">
    <w:name w:val="List Paragraph"/>
    <w:basedOn w:val="Normal"/>
    <w:uiPriority w:val="34"/>
    <w:qFormat/>
    <w:rsid w:val="00BD1896"/>
    <w:pPr>
      <w:ind w:left="720"/>
      <w:contextualSpacing/>
    </w:pPr>
  </w:style>
  <w:style w:type="character" w:styleId="IntenseEmphasis">
    <w:name w:val="Intense Emphasis"/>
    <w:basedOn w:val="DefaultParagraphFont"/>
    <w:uiPriority w:val="21"/>
    <w:qFormat/>
    <w:rsid w:val="00BD1896"/>
    <w:rPr>
      <w:i/>
      <w:iCs/>
      <w:color w:val="0F4761" w:themeColor="accent1" w:themeShade="BF"/>
    </w:rPr>
  </w:style>
  <w:style w:type="paragraph" w:styleId="IntenseQuote">
    <w:name w:val="Intense Quote"/>
    <w:basedOn w:val="Normal"/>
    <w:next w:val="Normal"/>
    <w:link w:val="IntenseQuoteChar"/>
    <w:uiPriority w:val="30"/>
    <w:qFormat/>
    <w:rsid w:val="00BD18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896"/>
    <w:rPr>
      <w:i/>
      <w:iCs/>
      <w:color w:val="0F4761" w:themeColor="accent1" w:themeShade="BF"/>
    </w:rPr>
  </w:style>
  <w:style w:type="character" w:styleId="IntenseReference">
    <w:name w:val="Intense Reference"/>
    <w:basedOn w:val="DefaultParagraphFont"/>
    <w:uiPriority w:val="32"/>
    <w:qFormat/>
    <w:rsid w:val="00BD189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0993339">
      <w:bodyDiv w:val="1"/>
      <w:marLeft w:val="0"/>
      <w:marRight w:val="0"/>
      <w:marTop w:val="0"/>
      <w:marBottom w:val="0"/>
      <w:divBdr>
        <w:top w:val="none" w:sz="0" w:space="0" w:color="auto"/>
        <w:left w:val="none" w:sz="0" w:space="0" w:color="auto"/>
        <w:bottom w:val="none" w:sz="0" w:space="0" w:color="auto"/>
        <w:right w:val="none" w:sz="0" w:space="0" w:color="auto"/>
      </w:divBdr>
    </w:div>
    <w:div w:id="1089232525">
      <w:bodyDiv w:val="1"/>
      <w:marLeft w:val="0"/>
      <w:marRight w:val="0"/>
      <w:marTop w:val="0"/>
      <w:marBottom w:val="0"/>
      <w:divBdr>
        <w:top w:val="none" w:sz="0" w:space="0" w:color="auto"/>
        <w:left w:val="none" w:sz="0" w:space="0" w:color="auto"/>
        <w:bottom w:val="none" w:sz="0" w:space="0" w:color="auto"/>
        <w:right w:val="none" w:sz="0" w:space="0" w:color="auto"/>
      </w:divBdr>
    </w:div>
    <w:div w:id="1369918302">
      <w:bodyDiv w:val="1"/>
      <w:marLeft w:val="0"/>
      <w:marRight w:val="0"/>
      <w:marTop w:val="0"/>
      <w:marBottom w:val="0"/>
      <w:divBdr>
        <w:top w:val="none" w:sz="0" w:space="0" w:color="auto"/>
        <w:left w:val="none" w:sz="0" w:space="0" w:color="auto"/>
        <w:bottom w:val="none" w:sz="0" w:space="0" w:color="auto"/>
        <w:right w:val="none" w:sz="0" w:space="0" w:color="auto"/>
      </w:divBdr>
    </w:div>
    <w:div w:id="139311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1639</Words>
  <Characters>9347</Characters>
  <Application>Microsoft Office Word</Application>
  <DocSecurity>0</DocSecurity>
  <Lines>77</Lines>
  <Paragraphs>21</Paragraphs>
  <ScaleCrop>false</ScaleCrop>
  <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6</cp:revision>
  <dcterms:created xsi:type="dcterms:W3CDTF">2025-02-17T16:26:00Z</dcterms:created>
  <dcterms:modified xsi:type="dcterms:W3CDTF">2025-02-17T16:29:00Z</dcterms:modified>
</cp:coreProperties>
</file>